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63CC28" w14:textId="0AE5CC01" w:rsidR="007E6768" w:rsidRPr="00B81F05" w:rsidRDefault="0069746E" w:rsidP="007E6768">
      <w:pPr>
        <w:jc w:val="right"/>
      </w:pPr>
      <w:r>
        <w:rPr>
          <w:rFonts w:cs="Arial" w:hint="cs"/>
          <w:rtl/>
        </w:rPr>
        <w:t>ינואר 2024</w:t>
      </w:r>
    </w:p>
    <w:p w14:paraId="0F9BC7A4" w14:textId="4DB30D0B" w:rsidR="00D743E8" w:rsidRPr="00D743E8" w:rsidRDefault="00F775B3" w:rsidP="00D743E8">
      <w:pPr>
        <w:spacing w:after="120" w:line="276" w:lineRule="auto"/>
        <w:jc w:val="center"/>
        <w:rPr>
          <w:b/>
          <w:bCs/>
          <w:color w:val="FF0000"/>
          <w:sz w:val="28"/>
          <w:szCs w:val="28"/>
          <w:rtl/>
        </w:rPr>
      </w:pPr>
      <w:r w:rsidRPr="00D743E8">
        <w:rPr>
          <w:b/>
          <w:bCs/>
          <w:color w:val="FF0000"/>
          <w:sz w:val="28"/>
          <w:szCs w:val="28"/>
          <w:rtl/>
        </w:rPr>
        <w:t>קול קורא לשיתוף-פעולה מחקרי 202</w:t>
      </w:r>
      <w:r w:rsidR="00A260FA">
        <w:rPr>
          <w:rFonts w:hint="cs"/>
          <w:b/>
          <w:bCs/>
          <w:color w:val="FF0000"/>
          <w:sz w:val="28"/>
          <w:szCs w:val="28"/>
          <w:rtl/>
        </w:rPr>
        <w:t>4</w:t>
      </w:r>
      <w:r w:rsidRPr="00D743E8">
        <w:rPr>
          <w:b/>
          <w:bCs/>
          <w:color w:val="FF0000"/>
          <w:sz w:val="28"/>
          <w:szCs w:val="28"/>
          <w:rtl/>
        </w:rPr>
        <w:t xml:space="preserve"> </w:t>
      </w:r>
      <w:r w:rsidRPr="00D743E8">
        <w:rPr>
          <w:rFonts w:hint="cs"/>
          <w:b/>
          <w:bCs/>
          <w:color w:val="FF0000"/>
          <w:sz w:val="24"/>
          <w:szCs w:val="24"/>
          <w:rtl/>
        </w:rPr>
        <w:t xml:space="preserve">- </w:t>
      </w:r>
      <w:r w:rsidRPr="00D743E8">
        <w:rPr>
          <w:rFonts w:hint="cs"/>
          <w:b/>
          <w:bCs/>
          <w:color w:val="FF0000"/>
          <w:sz w:val="28"/>
          <w:szCs w:val="28"/>
          <w:rtl/>
        </w:rPr>
        <w:t xml:space="preserve">מכון טכנולוגי חולון </w:t>
      </w:r>
      <w:r w:rsidRPr="00D743E8">
        <w:rPr>
          <w:b/>
          <w:bCs/>
          <w:color w:val="FF0000"/>
          <w:sz w:val="28"/>
          <w:szCs w:val="28"/>
          <w:rtl/>
        </w:rPr>
        <w:t>–</w:t>
      </w:r>
      <w:r w:rsidRPr="00D743E8">
        <w:rPr>
          <w:rFonts w:hint="cs"/>
          <w:b/>
          <w:bCs/>
          <w:color w:val="FF0000"/>
          <w:sz w:val="28"/>
          <w:szCs w:val="28"/>
          <w:rtl/>
        </w:rPr>
        <w:t xml:space="preserve"> </w:t>
      </w:r>
      <w:r w:rsidR="008104DD">
        <w:rPr>
          <w:rFonts w:hint="cs"/>
          <w:b/>
          <w:bCs/>
          <w:color w:val="FF0000"/>
          <w:sz w:val="28"/>
          <w:szCs w:val="28"/>
          <w:rtl/>
        </w:rPr>
        <w:t>המכללה האקדמית הדסה ירושלים</w:t>
      </w:r>
    </w:p>
    <w:p w14:paraId="66469F64" w14:textId="2071BACB" w:rsidR="007E6768" w:rsidRPr="00960730" w:rsidRDefault="00F775B3" w:rsidP="008F0178">
      <w:pPr>
        <w:jc w:val="center"/>
        <w:rPr>
          <w:b/>
          <w:bCs/>
          <w:color w:val="002060"/>
          <w:sz w:val="36"/>
          <w:szCs w:val="36"/>
          <w:u w:val="single"/>
          <w:rtl/>
        </w:rPr>
      </w:pPr>
      <w:r w:rsidRPr="00960730">
        <w:rPr>
          <w:b/>
          <w:bCs/>
          <w:color w:val="002060"/>
          <w:sz w:val="36"/>
          <w:szCs w:val="36"/>
          <w:u w:val="single"/>
          <w:rtl/>
        </w:rPr>
        <w:t>טופס</w:t>
      </w:r>
      <w:r w:rsidR="00D743E8" w:rsidRPr="00960730">
        <w:rPr>
          <w:rFonts w:hint="cs"/>
          <w:b/>
          <w:bCs/>
          <w:color w:val="002060"/>
          <w:sz w:val="36"/>
          <w:szCs w:val="36"/>
          <w:u w:val="single"/>
          <w:rtl/>
        </w:rPr>
        <w:t xml:space="preserve"> הגש</w:t>
      </w:r>
      <w:r w:rsidR="008104DD">
        <w:rPr>
          <w:rFonts w:hint="cs"/>
          <w:b/>
          <w:bCs/>
          <w:color w:val="002060"/>
          <w:sz w:val="36"/>
          <w:szCs w:val="36"/>
          <w:u w:val="single"/>
          <w:rtl/>
        </w:rPr>
        <w:t>ת</w:t>
      </w:r>
      <w:r w:rsidR="005121D6" w:rsidRPr="00960730">
        <w:rPr>
          <w:rFonts w:hint="cs"/>
          <w:b/>
          <w:bCs/>
          <w:color w:val="002060"/>
          <w:sz w:val="36"/>
          <w:szCs w:val="36"/>
          <w:u w:val="single"/>
          <w:rtl/>
        </w:rPr>
        <w:t xml:space="preserve"> </w:t>
      </w:r>
      <w:r w:rsidR="001E22F0" w:rsidRPr="00960730">
        <w:rPr>
          <w:rFonts w:hint="cs"/>
          <w:b/>
          <w:bCs/>
          <w:color w:val="002060"/>
          <w:sz w:val="36"/>
          <w:szCs w:val="36"/>
          <w:u w:val="single"/>
          <w:rtl/>
        </w:rPr>
        <w:t xml:space="preserve">הצעה </w:t>
      </w:r>
      <w:r w:rsidR="005121D6" w:rsidRPr="00960730">
        <w:rPr>
          <w:rFonts w:hint="cs"/>
          <w:b/>
          <w:bCs/>
          <w:color w:val="002060"/>
          <w:sz w:val="36"/>
          <w:szCs w:val="36"/>
          <w:u w:val="single"/>
          <w:rtl/>
        </w:rPr>
        <w:t xml:space="preserve">מלאה </w:t>
      </w:r>
      <w:r w:rsidR="000E60EC" w:rsidRPr="00960730">
        <w:rPr>
          <w:rFonts w:hint="cs"/>
          <w:b/>
          <w:bCs/>
          <w:color w:val="002060"/>
          <w:sz w:val="36"/>
          <w:szCs w:val="36"/>
          <w:u w:val="single"/>
          <w:rtl/>
        </w:rPr>
        <w:t xml:space="preserve"> </w:t>
      </w:r>
    </w:p>
    <w:p w14:paraId="3E5DAC1B" w14:textId="2C1532D0" w:rsidR="007E6768" w:rsidRPr="00B81F05" w:rsidRDefault="00F775B3" w:rsidP="007E6768">
      <w:pPr>
        <w:rPr>
          <w:rFonts w:cs="Arial"/>
          <w:b/>
          <w:bCs/>
          <w:u w:val="single"/>
          <w:rtl/>
        </w:rPr>
      </w:pPr>
      <w:r w:rsidRPr="00B81F05">
        <w:rPr>
          <w:rFonts w:cs="Arial"/>
          <w:b/>
          <w:bCs/>
          <w:u w:val="single"/>
          <w:rtl/>
        </w:rPr>
        <w:t>חלק א' : שם המחקר ופרטי החוקרים</w:t>
      </w:r>
      <w:r w:rsidR="00A260FA">
        <w:rPr>
          <w:rFonts w:cs="Arial" w:hint="cs"/>
          <w:b/>
          <w:bCs/>
          <w:u w:val="single"/>
          <w:rtl/>
        </w:rPr>
        <w:t xml:space="preserve"> / אנשי הסגל</w:t>
      </w:r>
    </w:p>
    <w:p w14:paraId="2AA05FA0" w14:textId="77777777" w:rsidR="007E6768" w:rsidRPr="00B81F05" w:rsidRDefault="00F775B3" w:rsidP="007E6768">
      <w:pPr>
        <w:pStyle w:val="a8"/>
        <w:spacing w:line="360" w:lineRule="auto"/>
        <w:rPr>
          <w:color w:val="auto"/>
        </w:rPr>
      </w:pPr>
      <w:r w:rsidRPr="00B81F05">
        <w:rPr>
          <w:rFonts w:cs="Arial" w:hint="cs"/>
          <w:color w:val="auto"/>
          <w:rtl/>
        </w:rPr>
        <w:t>שם</w:t>
      </w:r>
      <w:r w:rsidRPr="00B81F05">
        <w:rPr>
          <w:rFonts w:cs="Arial"/>
          <w:color w:val="auto"/>
          <w:rtl/>
        </w:rPr>
        <w:t xml:space="preserve"> </w:t>
      </w:r>
      <w:r w:rsidRPr="00B81F05">
        <w:rPr>
          <w:rFonts w:cs="Arial" w:hint="cs"/>
          <w:color w:val="auto"/>
          <w:rtl/>
        </w:rPr>
        <w:t>המחקר</w:t>
      </w:r>
      <w:r w:rsidRPr="00B81F05">
        <w:rPr>
          <w:rFonts w:cs="Arial"/>
          <w:color w:val="auto"/>
          <w:rtl/>
        </w:rPr>
        <w:t xml:space="preserve"> (</w:t>
      </w:r>
      <w:r w:rsidRPr="00B81F05">
        <w:rPr>
          <w:rFonts w:cs="Arial" w:hint="cs"/>
          <w:color w:val="auto"/>
          <w:rtl/>
        </w:rPr>
        <w:t>עברית</w:t>
      </w:r>
      <w:r w:rsidRPr="00B81F05">
        <w:rPr>
          <w:rFonts w:cs="Arial"/>
          <w:color w:val="auto"/>
          <w:rtl/>
        </w:rPr>
        <w:t>):</w:t>
      </w:r>
      <w:r>
        <w:rPr>
          <w:rFonts w:hint="cs"/>
          <w:color w:val="auto"/>
          <w:rtl/>
        </w:rPr>
        <w:t xml:space="preserve"> ___________________________________________________</w:t>
      </w:r>
    </w:p>
    <w:p w14:paraId="65815277" w14:textId="77777777" w:rsidR="007E6768" w:rsidRDefault="00F775B3" w:rsidP="007E6768">
      <w:pPr>
        <w:spacing w:after="0" w:line="360" w:lineRule="auto"/>
        <w:rPr>
          <w:rtl/>
        </w:rPr>
      </w:pPr>
      <w:r w:rsidRPr="00B81F05">
        <w:rPr>
          <w:rFonts w:cs="Arial" w:hint="cs"/>
          <w:rtl/>
        </w:rPr>
        <w:t>שם</w:t>
      </w:r>
      <w:r w:rsidRPr="00B81F05">
        <w:rPr>
          <w:rFonts w:cs="Arial"/>
          <w:rtl/>
        </w:rPr>
        <w:t xml:space="preserve"> </w:t>
      </w:r>
      <w:r w:rsidRPr="00B81F05">
        <w:rPr>
          <w:rFonts w:cs="Arial" w:hint="cs"/>
          <w:rtl/>
        </w:rPr>
        <w:t>המחקר</w:t>
      </w:r>
      <w:r w:rsidRPr="00B81F05">
        <w:rPr>
          <w:rFonts w:cs="Arial"/>
          <w:rtl/>
        </w:rPr>
        <w:t xml:space="preserve"> (</w:t>
      </w:r>
      <w:r w:rsidRPr="00B81F05">
        <w:rPr>
          <w:rFonts w:cs="Arial" w:hint="cs"/>
          <w:rtl/>
        </w:rPr>
        <w:t>אנגלית</w:t>
      </w:r>
      <w:r w:rsidRPr="00B81F05">
        <w:rPr>
          <w:rFonts w:cs="Arial"/>
          <w:rtl/>
        </w:rPr>
        <w:t>):</w:t>
      </w:r>
      <w:r>
        <w:rPr>
          <w:rFonts w:cs="Arial" w:hint="cs"/>
          <w:rtl/>
        </w:rPr>
        <w:t xml:space="preserve"> ___________________________________________________</w:t>
      </w:r>
    </w:p>
    <w:p w14:paraId="11D6C612" w14:textId="7BF3984D" w:rsidR="00A260FA" w:rsidRPr="00B81F05" w:rsidRDefault="00A260FA" w:rsidP="007E6768">
      <w:pPr>
        <w:spacing w:after="0" w:line="360" w:lineRule="auto"/>
        <w:rPr>
          <w:rtl/>
        </w:rPr>
      </w:pPr>
      <w:r>
        <w:rPr>
          <w:rFonts w:hint="cs"/>
          <w:rtl/>
        </w:rPr>
        <w:t>האם המחקר מולטידיסציפלינר</w:t>
      </w:r>
      <w:r>
        <w:rPr>
          <w:rFonts w:hint="eastAsia"/>
          <w:rtl/>
        </w:rPr>
        <w:t>י</w:t>
      </w:r>
      <w:r>
        <w:rPr>
          <w:rFonts w:hint="cs"/>
          <w:rtl/>
        </w:rPr>
        <w:t xml:space="preserve">: כן / לא </w:t>
      </w:r>
      <w:r w:rsidR="00F574C0">
        <w:rPr>
          <w:rFonts w:hint="cs"/>
          <w:rtl/>
        </w:rPr>
        <w:t>(נא למחוק את המיותר)</w:t>
      </w:r>
    </w:p>
    <w:p w14:paraId="2D459B2A" w14:textId="78EDEE83" w:rsidR="007E6768" w:rsidRDefault="00A260FA" w:rsidP="007E6768">
      <w:pPr>
        <w:spacing w:after="0" w:line="360" w:lineRule="auto"/>
        <w:rPr>
          <w:rFonts w:cs="Arial"/>
          <w:rtl/>
        </w:rPr>
      </w:pPr>
      <w:r>
        <w:rPr>
          <w:rFonts w:cs="Arial" w:hint="cs"/>
          <w:rtl/>
        </w:rPr>
        <w:t>מה</w:t>
      </w:r>
      <w:r w:rsidR="00F574C0">
        <w:rPr>
          <w:rFonts w:cs="Arial" w:hint="cs"/>
          <w:rtl/>
        </w:rPr>
        <w:t>ו/</w:t>
      </w:r>
      <w:r>
        <w:rPr>
          <w:rFonts w:cs="Arial" w:hint="cs"/>
          <w:rtl/>
        </w:rPr>
        <w:t xml:space="preserve">ם </w:t>
      </w:r>
      <w:r w:rsidR="00F775B3" w:rsidRPr="00B81F05">
        <w:rPr>
          <w:rFonts w:cs="Arial" w:hint="cs"/>
          <w:rtl/>
        </w:rPr>
        <w:t>תחום</w:t>
      </w:r>
      <w:r>
        <w:rPr>
          <w:rFonts w:cs="Arial" w:hint="cs"/>
          <w:rtl/>
        </w:rPr>
        <w:t>/י</w:t>
      </w:r>
      <w:r w:rsidR="00F775B3" w:rsidRPr="00B81F05">
        <w:rPr>
          <w:rFonts w:cs="Arial"/>
          <w:rtl/>
        </w:rPr>
        <w:t xml:space="preserve"> </w:t>
      </w:r>
      <w:r w:rsidR="00F775B3">
        <w:rPr>
          <w:rFonts w:cs="Arial" w:hint="cs"/>
          <w:rtl/>
        </w:rPr>
        <w:t>המחקר</w:t>
      </w:r>
      <w:r>
        <w:rPr>
          <w:rFonts w:cs="Arial" w:hint="cs"/>
          <w:rtl/>
        </w:rPr>
        <w:t xml:space="preserve"> (לדוגמא: </w:t>
      </w:r>
      <w:r w:rsidR="00F574C0">
        <w:rPr>
          <w:rFonts w:cs="Arial" w:hint="cs"/>
          <w:rtl/>
        </w:rPr>
        <w:t>מדעי הנתונים</w:t>
      </w:r>
      <w:r w:rsidR="00787149">
        <w:rPr>
          <w:rFonts w:cs="Arial" w:hint="cs"/>
          <w:rtl/>
        </w:rPr>
        <w:t xml:space="preserve">, </w:t>
      </w:r>
      <w:r>
        <w:rPr>
          <w:rFonts w:cs="Arial" w:hint="cs"/>
          <w:rtl/>
        </w:rPr>
        <w:t>מדעי המחשב ואופטומטריה)</w:t>
      </w:r>
      <w:r w:rsidR="00F775B3">
        <w:rPr>
          <w:rFonts w:cs="Arial" w:hint="cs"/>
          <w:rtl/>
        </w:rPr>
        <w:t>: _____________________________</w:t>
      </w:r>
      <w:r w:rsidR="00800EDC">
        <w:rPr>
          <w:rFonts w:cs="Arial" w:hint="cs"/>
          <w:rtl/>
        </w:rPr>
        <w:t>_________</w:t>
      </w:r>
      <w:r w:rsidR="00F775B3">
        <w:rPr>
          <w:rFonts w:cs="Arial" w:hint="cs"/>
          <w:rtl/>
        </w:rPr>
        <w:t>___________________________</w:t>
      </w:r>
    </w:p>
    <w:p w14:paraId="55932D40" w14:textId="77777777" w:rsidR="007E6768" w:rsidRPr="00FF1431" w:rsidRDefault="007E6768" w:rsidP="007E6768">
      <w:pPr>
        <w:spacing w:after="0" w:line="360" w:lineRule="auto"/>
        <w:rPr>
          <w:sz w:val="10"/>
          <w:szCs w:val="10"/>
          <w:rtl/>
        </w:rPr>
      </w:pPr>
    </w:p>
    <w:p w14:paraId="0A3BC107" w14:textId="19E4B292" w:rsidR="007E6768" w:rsidRPr="00BA6474" w:rsidRDefault="00F775B3" w:rsidP="007E6768">
      <w:pPr>
        <w:spacing w:after="0" w:line="360" w:lineRule="auto"/>
        <w:rPr>
          <w:u w:val="single"/>
          <w:rtl/>
        </w:rPr>
      </w:pPr>
      <w:r w:rsidRPr="00BA6474">
        <w:rPr>
          <w:rFonts w:hint="cs"/>
          <w:u w:val="single"/>
          <w:rtl/>
        </w:rPr>
        <w:t>פרטי החוקרים</w:t>
      </w:r>
      <w:r w:rsidR="00A260FA">
        <w:rPr>
          <w:rFonts w:hint="cs"/>
          <w:u w:val="single"/>
          <w:rtl/>
        </w:rPr>
        <w:t>:</w:t>
      </w:r>
      <w:r w:rsidRPr="00BA6474">
        <w:rPr>
          <w:rFonts w:hint="cs"/>
          <w:u w:val="single"/>
          <w:rtl/>
        </w:rPr>
        <w:t xml:space="preserve"> </w:t>
      </w:r>
    </w:p>
    <w:p w14:paraId="3168D5AD" w14:textId="75769B0E" w:rsidR="007E6768" w:rsidRPr="0084318F" w:rsidRDefault="00A260FA" w:rsidP="007E6768">
      <w:pPr>
        <w:spacing w:line="360" w:lineRule="auto"/>
        <w:rPr>
          <w:rFonts w:cs="Arial"/>
          <w:b/>
          <w:bCs/>
        </w:rPr>
      </w:pPr>
      <w:r>
        <w:rPr>
          <w:rFonts w:cs="Arial" w:hint="cs"/>
          <w:b/>
          <w:bCs/>
          <w:rtl/>
        </w:rPr>
        <w:t>איש סגל</w:t>
      </w:r>
      <w:r w:rsidR="00F775B3">
        <w:rPr>
          <w:rFonts w:cs="Arial" w:hint="cs"/>
          <w:b/>
          <w:bCs/>
          <w:rtl/>
        </w:rPr>
        <w:t xml:space="preserve"> </w:t>
      </w:r>
      <w:r w:rsidR="008F0178">
        <w:rPr>
          <w:rFonts w:cs="Arial"/>
          <w:b/>
          <w:bCs/>
          <w:rtl/>
        </w:rPr>
        <w:t>–</w:t>
      </w:r>
      <w:r w:rsidR="008F0178">
        <w:rPr>
          <w:rFonts w:cs="Arial" w:hint="cs"/>
          <w:b/>
          <w:bCs/>
          <w:rtl/>
        </w:rPr>
        <w:t xml:space="preserve"> </w:t>
      </w:r>
      <w:r w:rsidR="008F0178">
        <w:rPr>
          <w:rFonts w:cs="Arial" w:hint="cs"/>
          <w:b/>
          <w:bCs/>
        </w:rPr>
        <w:t>HIT</w:t>
      </w:r>
      <w:r w:rsidR="008F0178">
        <w:rPr>
          <w:rFonts w:cs="Arial" w:hint="cs"/>
          <w:b/>
          <w:bCs/>
          <w:rtl/>
        </w:rPr>
        <w:t>*</w:t>
      </w:r>
    </w:p>
    <w:tbl>
      <w:tblPr>
        <w:bidiVisual/>
        <w:tblW w:w="8509" w:type="dxa"/>
        <w:tblInd w:w="-22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38"/>
        <w:gridCol w:w="2269"/>
        <w:gridCol w:w="1103"/>
        <w:gridCol w:w="2299"/>
      </w:tblGrid>
      <w:tr w:rsidR="00393315" w14:paraId="6500A1CD" w14:textId="77777777" w:rsidTr="00B45634">
        <w:trPr>
          <w:trHeight w:val="782"/>
        </w:trPr>
        <w:tc>
          <w:tcPr>
            <w:tcW w:w="2838" w:type="dxa"/>
          </w:tcPr>
          <w:p w14:paraId="1DDA272A" w14:textId="77777777" w:rsidR="007E6768" w:rsidRPr="00B81F05" w:rsidRDefault="00F775B3" w:rsidP="00B45634">
            <w:pPr>
              <w:rPr>
                <w:rFonts w:ascii="Arial" w:hAnsi="Arial" w:cs="Arial"/>
                <w:rtl/>
              </w:rPr>
            </w:pPr>
            <w:r w:rsidRPr="00B81F05">
              <w:rPr>
                <w:rFonts w:ascii="Arial" w:hAnsi="Arial" w:cs="Arial"/>
                <w:rtl/>
              </w:rPr>
              <w:t>שם משפחה</w:t>
            </w:r>
            <w:r w:rsidRPr="00B81F05">
              <w:rPr>
                <w:rFonts w:ascii="Arial" w:hAnsi="Arial" w:cs="Arial" w:hint="cs"/>
                <w:rtl/>
              </w:rPr>
              <w:t xml:space="preserve">: </w:t>
            </w:r>
          </w:p>
        </w:tc>
        <w:tc>
          <w:tcPr>
            <w:tcW w:w="3372" w:type="dxa"/>
            <w:gridSpan w:val="2"/>
            <w:tcBorders>
              <w:right w:val="single" w:sz="4" w:space="0" w:color="auto"/>
            </w:tcBorders>
          </w:tcPr>
          <w:p w14:paraId="551D3D83" w14:textId="77777777" w:rsidR="007E6768" w:rsidRPr="00B81F05" w:rsidRDefault="00F775B3" w:rsidP="00B45634">
            <w:pPr>
              <w:rPr>
                <w:rFonts w:ascii="Arial" w:hAnsi="Arial" w:cs="Arial"/>
                <w:rtl/>
              </w:rPr>
            </w:pPr>
            <w:r w:rsidRPr="00B81F05">
              <w:rPr>
                <w:rFonts w:ascii="Arial" w:hAnsi="Arial" w:cs="Arial"/>
                <w:rtl/>
              </w:rPr>
              <w:t>שם פרטי:</w:t>
            </w:r>
          </w:p>
        </w:tc>
        <w:tc>
          <w:tcPr>
            <w:tcW w:w="2299" w:type="dxa"/>
            <w:tcBorders>
              <w:left w:val="single" w:sz="4" w:space="0" w:color="auto"/>
            </w:tcBorders>
          </w:tcPr>
          <w:p w14:paraId="5DCDC0D3" w14:textId="77777777" w:rsidR="007E6768" w:rsidRPr="00B81F05" w:rsidRDefault="00F775B3" w:rsidP="00B45634">
            <w:pPr>
              <w:rPr>
                <w:rFonts w:ascii="Arial" w:hAnsi="Arial" w:cs="Arial"/>
                <w:rtl/>
              </w:rPr>
            </w:pPr>
            <w:r w:rsidRPr="00B81F05">
              <w:rPr>
                <w:rFonts w:ascii="Arial" w:hAnsi="Arial" w:cs="Arial"/>
                <w:rtl/>
              </w:rPr>
              <w:t>מס' תעודת זהות:</w:t>
            </w:r>
          </w:p>
          <w:p w14:paraId="396B509E" w14:textId="77777777" w:rsidR="007E6768" w:rsidRPr="00B81F05" w:rsidRDefault="007E6768" w:rsidP="00B45634">
            <w:pPr>
              <w:rPr>
                <w:rFonts w:ascii="Arial" w:hAnsi="Arial" w:cs="Arial"/>
                <w:rtl/>
              </w:rPr>
            </w:pPr>
          </w:p>
        </w:tc>
      </w:tr>
      <w:tr w:rsidR="00393315" w14:paraId="76C19E48" w14:textId="77777777" w:rsidTr="00B45634">
        <w:tblPrEx>
          <w:tblCellMar>
            <w:left w:w="107" w:type="dxa"/>
            <w:right w:w="107" w:type="dxa"/>
          </w:tblCellMar>
        </w:tblPrEx>
        <w:trPr>
          <w:trHeight w:val="353"/>
        </w:trPr>
        <w:tc>
          <w:tcPr>
            <w:tcW w:w="2838" w:type="dxa"/>
          </w:tcPr>
          <w:p w14:paraId="644C1E98" w14:textId="77777777" w:rsidR="007E6768" w:rsidRPr="00B81F05" w:rsidRDefault="00F775B3" w:rsidP="00895DA0">
            <w:pPr>
              <w:rPr>
                <w:rFonts w:ascii="Arial" w:hAnsi="Arial" w:cs="Arial"/>
                <w:rtl/>
              </w:rPr>
            </w:pPr>
            <w:r>
              <w:rPr>
                <w:rFonts w:ascii="Arial" w:hAnsi="Arial" w:cs="Arial" w:hint="cs"/>
                <w:rtl/>
              </w:rPr>
              <w:t>פקולטה/מחלקה:</w:t>
            </w:r>
            <w:r w:rsidRPr="00B81F05">
              <w:rPr>
                <w:rFonts w:ascii="Arial" w:hAnsi="Arial" w:cs="Arial"/>
                <w:rtl/>
              </w:rPr>
              <w:t xml:space="preserve">                                   </w:t>
            </w:r>
          </w:p>
        </w:tc>
        <w:tc>
          <w:tcPr>
            <w:tcW w:w="2269" w:type="dxa"/>
          </w:tcPr>
          <w:p w14:paraId="573EA75A" w14:textId="77777777" w:rsidR="007E6768" w:rsidRPr="00B81F05" w:rsidRDefault="00F775B3" w:rsidP="00B45634">
            <w:pPr>
              <w:rPr>
                <w:rFonts w:ascii="Arial" w:hAnsi="Arial" w:cs="Arial"/>
                <w:rtl/>
              </w:rPr>
            </w:pPr>
            <w:r w:rsidRPr="00B81F05">
              <w:rPr>
                <w:rFonts w:ascii="Arial" w:hAnsi="Arial" w:cs="Arial"/>
                <w:rtl/>
              </w:rPr>
              <w:t>מס' טלפון:</w:t>
            </w:r>
          </w:p>
        </w:tc>
        <w:tc>
          <w:tcPr>
            <w:tcW w:w="3402" w:type="dxa"/>
            <w:gridSpan w:val="2"/>
          </w:tcPr>
          <w:p w14:paraId="19A70462" w14:textId="77777777" w:rsidR="007E6768" w:rsidRPr="00B81F05" w:rsidRDefault="00F775B3" w:rsidP="00B45634">
            <w:pPr>
              <w:rPr>
                <w:rFonts w:ascii="Arial" w:hAnsi="Arial" w:cs="Arial"/>
                <w:rtl/>
              </w:rPr>
            </w:pPr>
            <w:r w:rsidRPr="00B81F05">
              <w:rPr>
                <w:rFonts w:ascii="Arial" w:hAnsi="Arial" w:cs="Arial"/>
                <w:rtl/>
              </w:rPr>
              <w:t>דואר אלקטרוני:</w:t>
            </w:r>
          </w:p>
          <w:p w14:paraId="375FF187" w14:textId="77777777" w:rsidR="007E6768" w:rsidRPr="00B81F05" w:rsidRDefault="007E6768" w:rsidP="00B45634">
            <w:pPr>
              <w:rPr>
                <w:rFonts w:ascii="Arial" w:hAnsi="Arial" w:cs="Arial"/>
                <w:rtl/>
              </w:rPr>
            </w:pPr>
          </w:p>
        </w:tc>
      </w:tr>
    </w:tbl>
    <w:p w14:paraId="7CE232FA" w14:textId="77777777" w:rsidR="008F0178" w:rsidRPr="00FF1431" w:rsidRDefault="008F0178" w:rsidP="008F0178">
      <w:pPr>
        <w:spacing w:line="360" w:lineRule="auto"/>
        <w:rPr>
          <w:rFonts w:cs="Arial"/>
          <w:b/>
          <w:bCs/>
          <w:sz w:val="10"/>
          <w:szCs w:val="10"/>
          <w:rtl/>
        </w:rPr>
      </w:pPr>
    </w:p>
    <w:p w14:paraId="0CCAA6B8" w14:textId="3120ECDA" w:rsidR="007E6768" w:rsidRPr="008F0178" w:rsidRDefault="00A260FA" w:rsidP="008F0178">
      <w:pPr>
        <w:spacing w:line="360" w:lineRule="auto"/>
        <w:rPr>
          <w:rFonts w:cs="Arial"/>
          <w:b/>
          <w:bCs/>
          <w:rtl/>
        </w:rPr>
      </w:pPr>
      <w:r>
        <w:rPr>
          <w:rFonts w:cs="Arial" w:hint="cs"/>
          <w:b/>
          <w:bCs/>
          <w:rtl/>
        </w:rPr>
        <w:t>איש סגל</w:t>
      </w:r>
      <w:r w:rsidR="00F775B3" w:rsidRPr="008F0178">
        <w:rPr>
          <w:rFonts w:cs="Arial" w:hint="cs"/>
          <w:b/>
          <w:bCs/>
        </w:rPr>
        <w:t xml:space="preserve"> </w:t>
      </w:r>
      <w:r w:rsidR="00F775B3" w:rsidRPr="008F0178">
        <w:rPr>
          <w:rFonts w:cs="Arial" w:hint="cs"/>
          <w:b/>
          <w:bCs/>
          <w:rtl/>
        </w:rPr>
        <w:t>-</w:t>
      </w:r>
      <w:r w:rsidR="00F775B3" w:rsidRPr="008F0178">
        <w:rPr>
          <w:rFonts w:cs="Arial" w:hint="cs"/>
          <w:b/>
          <w:bCs/>
        </w:rPr>
        <w:t xml:space="preserve"> </w:t>
      </w:r>
      <w:r w:rsidR="00F775B3" w:rsidRPr="008F0178">
        <w:rPr>
          <w:rFonts w:cs="Arial" w:hint="cs"/>
          <w:b/>
          <w:bCs/>
          <w:rtl/>
        </w:rPr>
        <w:t xml:space="preserve"> </w:t>
      </w:r>
      <w:r>
        <w:rPr>
          <w:rFonts w:cs="Arial" w:hint="cs"/>
          <w:b/>
          <w:bCs/>
          <w:rtl/>
        </w:rPr>
        <w:t>המכללה האקדמית הדסה ירושלים</w:t>
      </w:r>
      <w:r w:rsidR="00F775B3">
        <w:rPr>
          <w:rFonts w:cs="Arial" w:hint="cs"/>
          <w:b/>
          <w:bCs/>
          <w:rtl/>
        </w:rPr>
        <w:t>*</w:t>
      </w:r>
    </w:p>
    <w:tbl>
      <w:tblPr>
        <w:bidiVisual/>
        <w:tblW w:w="8509" w:type="dxa"/>
        <w:tblInd w:w="-22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38"/>
        <w:gridCol w:w="2269"/>
        <w:gridCol w:w="1103"/>
        <w:gridCol w:w="2299"/>
      </w:tblGrid>
      <w:tr w:rsidR="00393315" w14:paraId="47576EEB" w14:textId="77777777" w:rsidTr="00B45634">
        <w:trPr>
          <w:trHeight w:val="782"/>
        </w:trPr>
        <w:tc>
          <w:tcPr>
            <w:tcW w:w="2838" w:type="dxa"/>
          </w:tcPr>
          <w:p w14:paraId="556AAB19" w14:textId="77777777" w:rsidR="007E6768" w:rsidRPr="00B81F05" w:rsidRDefault="00F775B3" w:rsidP="00B45634">
            <w:pPr>
              <w:spacing w:line="360" w:lineRule="auto"/>
              <w:rPr>
                <w:rFonts w:cs="Arial"/>
                <w:rtl/>
              </w:rPr>
            </w:pPr>
            <w:r w:rsidRPr="00B81F05">
              <w:rPr>
                <w:rFonts w:cs="Arial"/>
                <w:rtl/>
              </w:rPr>
              <w:t>שם משפחה:</w:t>
            </w:r>
          </w:p>
        </w:tc>
        <w:tc>
          <w:tcPr>
            <w:tcW w:w="3372" w:type="dxa"/>
            <w:gridSpan w:val="2"/>
            <w:tcBorders>
              <w:right w:val="single" w:sz="4" w:space="0" w:color="auto"/>
            </w:tcBorders>
          </w:tcPr>
          <w:p w14:paraId="7832B825" w14:textId="77777777" w:rsidR="007E6768" w:rsidRPr="00B81F05" w:rsidRDefault="00F775B3" w:rsidP="00B45634">
            <w:pPr>
              <w:spacing w:line="360" w:lineRule="auto"/>
              <w:rPr>
                <w:rFonts w:cs="Arial"/>
                <w:rtl/>
              </w:rPr>
            </w:pPr>
            <w:r w:rsidRPr="00B81F05">
              <w:rPr>
                <w:rFonts w:cs="Arial"/>
                <w:rtl/>
              </w:rPr>
              <w:t>שם פרטי:</w:t>
            </w:r>
          </w:p>
        </w:tc>
        <w:tc>
          <w:tcPr>
            <w:tcW w:w="2299" w:type="dxa"/>
            <w:tcBorders>
              <w:left w:val="single" w:sz="4" w:space="0" w:color="auto"/>
            </w:tcBorders>
          </w:tcPr>
          <w:p w14:paraId="4CCF4A05" w14:textId="77777777" w:rsidR="007E6768" w:rsidRPr="00B81F05" w:rsidRDefault="00F775B3" w:rsidP="00B45634">
            <w:pPr>
              <w:spacing w:line="360" w:lineRule="auto"/>
              <w:rPr>
                <w:rFonts w:cs="Arial"/>
                <w:rtl/>
              </w:rPr>
            </w:pPr>
            <w:r w:rsidRPr="00B81F05">
              <w:rPr>
                <w:rFonts w:cs="Arial"/>
                <w:rtl/>
              </w:rPr>
              <w:t>מס' תעודת זהות:</w:t>
            </w:r>
          </w:p>
        </w:tc>
      </w:tr>
      <w:tr w:rsidR="00393315" w14:paraId="4A98489C" w14:textId="77777777" w:rsidTr="00B45634">
        <w:tblPrEx>
          <w:tblCellMar>
            <w:left w:w="107" w:type="dxa"/>
            <w:right w:w="107" w:type="dxa"/>
          </w:tblCellMar>
        </w:tblPrEx>
        <w:trPr>
          <w:trHeight w:val="353"/>
        </w:trPr>
        <w:tc>
          <w:tcPr>
            <w:tcW w:w="2838" w:type="dxa"/>
          </w:tcPr>
          <w:p w14:paraId="004703B1" w14:textId="22B1A59B" w:rsidR="007E6768" w:rsidRPr="00B81F05" w:rsidRDefault="00A260FA" w:rsidP="00895DA0">
            <w:pPr>
              <w:spacing w:line="360" w:lineRule="auto"/>
              <w:rPr>
                <w:rFonts w:cs="Arial"/>
                <w:rtl/>
              </w:rPr>
            </w:pPr>
            <w:r>
              <w:rPr>
                <w:rFonts w:ascii="Arial" w:hAnsi="Arial" w:cs="Arial" w:hint="cs"/>
                <w:rtl/>
              </w:rPr>
              <w:t>פקולטה / מחלקה</w:t>
            </w:r>
            <w:r w:rsidR="00F775B3">
              <w:rPr>
                <w:rFonts w:ascii="Arial" w:hAnsi="Arial" w:cs="Arial" w:hint="cs"/>
                <w:rtl/>
              </w:rPr>
              <w:t xml:space="preserve"> /</w:t>
            </w:r>
            <w:r>
              <w:rPr>
                <w:rFonts w:ascii="Arial" w:hAnsi="Arial" w:cs="Arial" w:hint="cs"/>
                <w:rtl/>
              </w:rPr>
              <w:t xml:space="preserve"> תוכנית לימודים /</w:t>
            </w:r>
            <w:r w:rsidR="00F775B3">
              <w:rPr>
                <w:rFonts w:ascii="Arial" w:hAnsi="Arial" w:cs="Arial" w:hint="cs"/>
                <w:rtl/>
              </w:rPr>
              <w:t xml:space="preserve"> אחר:</w:t>
            </w:r>
            <w:r w:rsidR="00F775B3" w:rsidRPr="00B81F05">
              <w:rPr>
                <w:rFonts w:ascii="Arial" w:hAnsi="Arial" w:cs="Arial"/>
                <w:rtl/>
              </w:rPr>
              <w:t xml:space="preserve">                                  </w:t>
            </w:r>
          </w:p>
        </w:tc>
        <w:tc>
          <w:tcPr>
            <w:tcW w:w="2269" w:type="dxa"/>
          </w:tcPr>
          <w:p w14:paraId="3F655A5E" w14:textId="77777777" w:rsidR="007E6768" w:rsidRPr="00B81F05" w:rsidRDefault="00F775B3" w:rsidP="00B45634">
            <w:pPr>
              <w:spacing w:line="360" w:lineRule="auto"/>
              <w:rPr>
                <w:rFonts w:cs="Arial"/>
                <w:rtl/>
              </w:rPr>
            </w:pPr>
            <w:r w:rsidRPr="00B81F05">
              <w:rPr>
                <w:rFonts w:cs="Arial"/>
                <w:rtl/>
              </w:rPr>
              <w:t>מס' טלפון:</w:t>
            </w:r>
          </w:p>
        </w:tc>
        <w:tc>
          <w:tcPr>
            <w:tcW w:w="3402" w:type="dxa"/>
            <w:gridSpan w:val="2"/>
          </w:tcPr>
          <w:p w14:paraId="2E48A36A" w14:textId="77777777" w:rsidR="007E6768" w:rsidRDefault="00F775B3" w:rsidP="00B45634">
            <w:pPr>
              <w:spacing w:line="360" w:lineRule="auto"/>
              <w:rPr>
                <w:rFonts w:cs="Arial"/>
                <w:rtl/>
              </w:rPr>
            </w:pPr>
            <w:r w:rsidRPr="00B81F05">
              <w:rPr>
                <w:rFonts w:cs="Arial"/>
                <w:rtl/>
              </w:rPr>
              <w:t>דואר אלקטרוני:</w:t>
            </w:r>
          </w:p>
          <w:p w14:paraId="33B1E483" w14:textId="77777777" w:rsidR="007E6768" w:rsidRPr="00B81F05" w:rsidRDefault="007E6768" w:rsidP="00B45634">
            <w:pPr>
              <w:spacing w:line="360" w:lineRule="auto"/>
              <w:rPr>
                <w:rFonts w:cs="Arial"/>
                <w:rtl/>
              </w:rPr>
            </w:pPr>
          </w:p>
        </w:tc>
      </w:tr>
    </w:tbl>
    <w:p w14:paraId="10197C32" w14:textId="77777777" w:rsidR="007E6768" w:rsidRDefault="007E6768" w:rsidP="009678F4">
      <w:pPr>
        <w:spacing w:line="360" w:lineRule="auto"/>
        <w:rPr>
          <w:rFonts w:cs="Arial"/>
          <w:rtl/>
        </w:rPr>
      </w:pPr>
    </w:p>
    <w:p w14:paraId="3CBE364C" w14:textId="77777777" w:rsidR="009678F4" w:rsidRDefault="00F775B3" w:rsidP="009678F4">
      <w:pPr>
        <w:rPr>
          <w:rFonts w:cs="Arial"/>
          <w:rtl/>
        </w:rPr>
      </w:pPr>
      <w:r>
        <w:rPr>
          <w:rFonts w:cs="Arial" w:hint="cs"/>
          <w:rtl/>
        </w:rPr>
        <w:t>*ניתן להוסיף שמות נוספים, במידת הצורך.</w:t>
      </w:r>
      <w:r>
        <w:rPr>
          <w:rFonts w:cs="Arial"/>
          <w:rtl/>
        </w:rPr>
        <w:br w:type="page"/>
      </w:r>
    </w:p>
    <w:p w14:paraId="6835DAEC" w14:textId="77777777" w:rsidR="009678F4" w:rsidRPr="005879CA" w:rsidRDefault="009678F4" w:rsidP="007E6768">
      <w:pPr>
        <w:spacing w:line="360" w:lineRule="auto"/>
        <w:rPr>
          <w:rFonts w:cs="Arial"/>
          <w:rtl/>
        </w:rPr>
      </w:pPr>
    </w:p>
    <w:p w14:paraId="751C7D5A" w14:textId="6E4766AD" w:rsidR="007E6768" w:rsidRPr="001E22F0" w:rsidRDefault="00F775B3" w:rsidP="00800EDC">
      <w:pPr>
        <w:rPr>
          <w:rFonts w:cs="Arial"/>
          <w:b/>
          <w:bCs/>
          <w:u w:val="single"/>
          <w:rtl/>
        </w:rPr>
      </w:pPr>
      <w:r w:rsidRPr="00B81F05">
        <w:rPr>
          <w:rFonts w:cs="Arial"/>
          <w:b/>
          <w:bCs/>
          <w:u w:val="single"/>
          <w:rtl/>
        </w:rPr>
        <w:t xml:space="preserve">חלק ב': </w:t>
      </w:r>
      <w:r w:rsidR="009678F4">
        <w:rPr>
          <w:rFonts w:cs="Arial" w:hint="cs"/>
          <w:b/>
          <w:bCs/>
          <w:u w:val="single"/>
          <w:rtl/>
        </w:rPr>
        <w:t>ה</w:t>
      </w:r>
      <w:r w:rsidRPr="00B81F05">
        <w:rPr>
          <w:rFonts w:cs="Arial"/>
          <w:b/>
          <w:bCs/>
          <w:u w:val="single"/>
          <w:rtl/>
        </w:rPr>
        <w:t>צעת מחקר</w:t>
      </w:r>
      <w:r w:rsidR="001E22F0">
        <w:rPr>
          <w:rFonts w:cs="Arial" w:hint="cs"/>
          <w:b/>
          <w:bCs/>
          <w:u w:val="single"/>
          <w:rtl/>
        </w:rPr>
        <w:t xml:space="preserve"> מלאה</w:t>
      </w:r>
      <w:r w:rsidR="009678F4">
        <w:rPr>
          <w:rFonts w:cs="Arial" w:hint="cs"/>
          <w:b/>
          <w:bCs/>
          <w:u w:val="single"/>
          <w:rtl/>
        </w:rPr>
        <w:t xml:space="preserve"> - פירוט</w:t>
      </w:r>
      <w:r w:rsidRPr="00B81F05">
        <w:rPr>
          <w:rFonts w:cs="Arial"/>
          <w:b/>
          <w:bCs/>
          <w:u w:val="single"/>
          <w:rtl/>
        </w:rPr>
        <w:t xml:space="preserve"> </w:t>
      </w:r>
      <w:r w:rsidRPr="001E22F0">
        <w:rPr>
          <w:rFonts w:cs="Arial"/>
          <w:b/>
          <w:bCs/>
          <w:u w:val="single"/>
          <w:rtl/>
        </w:rPr>
        <w:t xml:space="preserve">(עד </w:t>
      </w:r>
      <w:r w:rsidR="005121D6" w:rsidRPr="001E22F0">
        <w:rPr>
          <w:rFonts w:cs="Arial" w:hint="cs"/>
          <w:b/>
          <w:bCs/>
          <w:u w:val="single"/>
          <w:rtl/>
        </w:rPr>
        <w:t>5</w:t>
      </w:r>
      <w:r w:rsidRPr="001E22F0">
        <w:rPr>
          <w:rFonts w:cs="Arial" w:hint="cs"/>
          <w:b/>
          <w:bCs/>
          <w:u w:val="single"/>
          <w:rtl/>
        </w:rPr>
        <w:t xml:space="preserve"> </w:t>
      </w:r>
      <w:r w:rsidRPr="001E22F0">
        <w:rPr>
          <w:rFonts w:cs="Arial"/>
          <w:b/>
          <w:bCs/>
          <w:u w:val="single"/>
          <w:rtl/>
        </w:rPr>
        <w:t>עמודים</w:t>
      </w:r>
      <w:r w:rsidR="005121D6" w:rsidRPr="001E22F0">
        <w:rPr>
          <w:rFonts w:cs="Arial" w:hint="cs"/>
          <w:b/>
          <w:bCs/>
          <w:u w:val="single"/>
          <w:rtl/>
        </w:rPr>
        <w:t xml:space="preserve"> </w:t>
      </w:r>
      <w:r w:rsidR="008D5DA9" w:rsidRPr="001E22F0">
        <w:rPr>
          <w:rFonts w:cs="Arial"/>
          <w:b/>
          <w:bCs/>
          <w:u w:val="single"/>
          <w:rtl/>
        </w:rPr>
        <w:t>–</w:t>
      </w:r>
      <w:r w:rsidR="008D5DA9" w:rsidRPr="001E22F0">
        <w:rPr>
          <w:rFonts w:cs="Arial" w:hint="cs"/>
          <w:b/>
          <w:bCs/>
          <w:u w:val="single"/>
          <w:rtl/>
        </w:rPr>
        <w:t xml:space="preserve"> לא </w:t>
      </w:r>
      <w:r w:rsidR="005121D6" w:rsidRPr="001E22F0">
        <w:rPr>
          <w:rFonts w:cs="Arial" w:hint="cs"/>
          <w:b/>
          <w:bCs/>
          <w:u w:val="single"/>
          <w:rtl/>
        </w:rPr>
        <w:t xml:space="preserve">כולל </w:t>
      </w:r>
      <w:r w:rsidR="00FF1431" w:rsidRPr="001E22F0">
        <w:rPr>
          <w:rFonts w:cs="Arial" w:hint="cs"/>
          <w:b/>
          <w:bCs/>
          <w:u w:val="single"/>
          <w:rtl/>
        </w:rPr>
        <w:t>לו"ז ו</w:t>
      </w:r>
      <w:r w:rsidR="005121D6" w:rsidRPr="001E22F0">
        <w:rPr>
          <w:rFonts w:cs="Arial" w:hint="cs"/>
          <w:b/>
          <w:bCs/>
          <w:u w:val="single"/>
          <w:rtl/>
        </w:rPr>
        <w:t xml:space="preserve">הנמקה </w:t>
      </w:r>
      <w:r w:rsidR="00FF1431" w:rsidRPr="001E22F0">
        <w:rPr>
          <w:rFonts w:cs="Arial" w:hint="cs"/>
          <w:b/>
          <w:bCs/>
          <w:u w:val="single"/>
          <w:rtl/>
        </w:rPr>
        <w:t>תקציבית</w:t>
      </w:r>
      <w:r w:rsidR="00800EDC" w:rsidRPr="001E22F0">
        <w:rPr>
          <w:rFonts w:cs="Arial" w:hint="cs"/>
          <w:b/>
          <w:bCs/>
          <w:u w:val="single"/>
          <w:rtl/>
        </w:rPr>
        <w:t>)</w:t>
      </w:r>
    </w:p>
    <w:p w14:paraId="0012A15A" w14:textId="77777777" w:rsidR="00A260FA" w:rsidRDefault="00F775B3" w:rsidP="00A260FA">
      <w:pPr>
        <w:jc w:val="both"/>
        <w:rPr>
          <w:rFonts w:cs="Arial"/>
          <w:rtl/>
        </w:rPr>
      </w:pPr>
      <w:r w:rsidRPr="00D254D3">
        <w:rPr>
          <w:rFonts w:cs="Arial"/>
          <w:b/>
          <w:bCs/>
          <w:sz w:val="24"/>
          <w:szCs w:val="24"/>
          <w:rtl/>
        </w:rPr>
        <w:t xml:space="preserve">יש להתייחס </w:t>
      </w:r>
      <w:r w:rsidR="001E22F0" w:rsidRPr="00D254D3">
        <w:rPr>
          <w:rFonts w:cs="Arial" w:hint="cs"/>
          <w:b/>
          <w:bCs/>
          <w:sz w:val="24"/>
          <w:szCs w:val="24"/>
          <w:rtl/>
        </w:rPr>
        <w:t>ל</w:t>
      </w:r>
      <w:r w:rsidRPr="00D254D3">
        <w:rPr>
          <w:rFonts w:cs="Arial"/>
          <w:b/>
          <w:bCs/>
          <w:sz w:val="24"/>
          <w:szCs w:val="24"/>
          <w:rtl/>
        </w:rPr>
        <w:t>סעיפים הבאים</w:t>
      </w:r>
      <w:r w:rsidR="00D254D3" w:rsidRPr="00D254D3">
        <w:rPr>
          <w:rFonts w:cs="Arial" w:hint="cs"/>
          <w:b/>
          <w:bCs/>
          <w:sz w:val="24"/>
          <w:szCs w:val="24"/>
          <w:rtl/>
        </w:rPr>
        <w:t xml:space="preserve"> (1-</w:t>
      </w:r>
      <w:r w:rsidR="00023E8D">
        <w:rPr>
          <w:rFonts w:cs="Arial" w:hint="cs"/>
          <w:b/>
          <w:bCs/>
          <w:sz w:val="24"/>
          <w:szCs w:val="24"/>
          <w:rtl/>
        </w:rPr>
        <w:t>10</w:t>
      </w:r>
      <w:r w:rsidR="00D254D3" w:rsidRPr="00D254D3">
        <w:rPr>
          <w:rFonts w:cs="Arial" w:hint="cs"/>
          <w:b/>
          <w:bCs/>
          <w:sz w:val="24"/>
          <w:szCs w:val="24"/>
          <w:rtl/>
        </w:rPr>
        <w:t xml:space="preserve">). </w:t>
      </w:r>
    </w:p>
    <w:p w14:paraId="1F5F2B94" w14:textId="7D036112" w:rsidR="007E6768" w:rsidRPr="00A260FA" w:rsidRDefault="005121D6" w:rsidP="00A260FA">
      <w:pPr>
        <w:pStyle w:val="a6"/>
        <w:numPr>
          <w:ilvl w:val="0"/>
          <w:numId w:val="6"/>
        </w:numPr>
        <w:jc w:val="both"/>
        <w:rPr>
          <w:rFonts w:cs="Arial"/>
        </w:rPr>
      </w:pPr>
      <w:r w:rsidRPr="00A260FA">
        <w:rPr>
          <w:rFonts w:cs="Arial" w:hint="cs"/>
          <w:rtl/>
        </w:rPr>
        <w:t xml:space="preserve">מטרת המחקר וחשיבותו </w:t>
      </w:r>
    </w:p>
    <w:tbl>
      <w:tblPr>
        <w:tblStyle w:val="af4"/>
        <w:bidiVisual/>
        <w:tblW w:w="8688" w:type="dxa"/>
        <w:tblInd w:w="-510" w:type="dxa"/>
        <w:tblLook w:val="04A0" w:firstRow="1" w:lastRow="0" w:firstColumn="1" w:lastColumn="0" w:noHBand="0" w:noVBand="1"/>
      </w:tblPr>
      <w:tblGrid>
        <w:gridCol w:w="8688"/>
      </w:tblGrid>
      <w:tr w:rsidR="00393315" w14:paraId="4EDF1AAD" w14:textId="77777777" w:rsidTr="00CE6C94">
        <w:trPr>
          <w:trHeight w:val="1153"/>
        </w:trPr>
        <w:tc>
          <w:tcPr>
            <w:tcW w:w="8688" w:type="dxa"/>
          </w:tcPr>
          <w:p w14:paraId="211798BF" w14:textId="77777777" w:rsidR="00CE6C94" w:rsidRDefault="00CE6C94" w:rsidP="00CE6C94">
            <w:pPr>
              <w:pStyle w:val="a6"/>
              <w:spacing w:afterLines="120" w:after="288" w:line="360" w:lineRule="auto"/>
              <w:ind w:left="280"/>
              <w:jc w:val="both"/>
              <w:rPr>
                <w:rFonts w:cs="Arial"/>
                <w:rtl/>
              </w:rPr>
            </w:pPr>
            <w:bookmarkStart w:id="0" w:name="_Hlk132882197"/>
          </w:p>
          <w:p w14:paraId="214B91E8" w14:textId="77777777" w:rsidR="00CE6C94" w:rsidRDefault="00CE6C94" w:rsidP="00CE6C94">
            <w:pPr>
              <w:pStyle w:val="a6"/>
              <w:spacing w:afterLines="120" w:after="288" w:line="360" w:lineRule="auto"/>
              <w:ind w:left="280"/>
              <w:jc w:val="both"/>
              <w:rPr>
                <w:rFonts w:cs="Arial"/>
                <w:rtl/>
              </w:rPr>
            </w:pPr>
          </w:p>
          <w:p w14:paraId="6B2945CC" w14:textId="77777777" w:rsidR="00CE6C94" w:rsidRDefault="00CE6C94" w:rsidP="00CE6C94">
            <w:pPr>
              <w:pStyle w:val="a6"/>
              <w:spacing w:afterLines="120" w:after="288" w:line="360" w:lineRule="auto"/>
              <w:ind w:left="280"/>
              <w:jc w:val="both"/>
              <w:rPr>
                <w:rFonts w:cs="Arial"/>
                <w:rtl/>
              </w:rPr>
            </w:pPr>
          </w:p>
          <w:p w14:paraId="29679F1E" w14:textId="77777777" w:rsidR="001B7E8E" w:rsidRDefault="001B7E8E" w:rsidP="00CE6C94">
            <w:pPr>
              <w:pStyle w:val="a6"/>
              <w:spacing w:afterLines="120" w:after="288" w:line="360" w:lineRule="auto"/>
              <w:ind w:left="280"/>
              <w:jc w:val="both"/>
              <w:rPr>
                <w:rFonts w:cs="Arial"/>
                <w:rtl/>
              </w:rPr>
            </w:pPr>
          </w:p>
          <w:p w14:paraId="07500D0E" w14:textId="77777777" w:rsidR="00CE6C94" w:rsidRDefault="00CE6C94" w:rsidP="00CE6C94">
            <w:pPr>
              <w:pStyle w:val="a6"/>
              <w:spacing w:afterLines="120" w:after="288" w:line="360" w:lineRule="auto"/>
              <w:ind w:left="280"/>
              <w:jc w:val="both"/>
              <w:rPr>
                <w:rFonts w:cs="Arial"/>
                <w:rtl/>
              </w:rPr>
            </w:pPr>
          </w:p>
          <w:p w14:paraId="25118CAF" w14:textId="77777777" w:rsidR="00CE6C94" w:rsidRDefault="00CE6C94" w:rsidP="00CE6C94">
            <w:pPr>
              <w:pStyle w:val="a6"/>
              <w:spacing w:afterLines="120" w:after="288" w:line="360" w:lineRule="auto"/>
              <w:ind w:left="280"/>
              <w:jc w:val="both"/>
              <w:rPr>
                <w:rFonts w:cs="Arial"/>
                <w:rtl/>
              </w:rPr>
            </w:pPr>
          </w:p>
          <w:p w14:paraId="2D4ECAB3" w14:textId="77777777" w:rsidR="00CE6C94" w:rsidRDefault="00CE6C94" w:rsidP="00CE6C94">
            <w:pPr>
              <w:pStyle w:val="a6"/>
              <w:spacing w:afterLines="120" w:after="288" w:line="360" w:lineRule="auto"/>
              <w:ind w:left="280"/>
              <w:jc w:val="both"/>
              <w:rPr>
                <w:rFonts w:cs="Arial"/>
                <w:rtl/>
              </w:rPr>
            </w:pPr>
          </w:p>
          <w:p w14:paraId="42C3068D" w14:textId="77777777" w:rsidR="00CE6C94" w:rsidRPr="00CE6C94" w:rsidRDefault="00CE6C94" w:rsidP="00CE6C94">
            <w:pPr>
              <w:pStyle w:val="a6"/>
              <w:spacing w:afterLines="120" w:after="288" w:line="360" w:lineRule="auto"/>
              <w:ind w:left="280"/>
              <w:jc w:val="both"/>
              <w:rPr>
                <w:rFonts w:cs="Arial"/>
                <w:rtl/>
              </w:rPr>
            </w:pPr>
          </w:p>
        </w:tc>
      </w:tr>
    </w:tbl>
    <w:p w14:paraId="427D2F6E" w14:textId="153DBB71" w:rsidR="007E6768" w:rsidRDefault="00F775B3" w:rsidP="00A260FA">
      <w:pPr>
        <w:pStyle w:val="a6"/>
        <w:numPr>
          <w:ilvl w:val="0"/>
          <w:numId w:val="6"/>
        </w:numPr>
        <w:jc w:val="both"/>
        <w:rPr>
          <w:rFonts w:cs="Arial"/>
          <w:b/>
          <w:bCs/>
        </w:rPr>
      </w:pPr>
      <w:bookmarkStart w:id="1" w:name="_Hlk145494127"/>
      <w:bookmarkEnd w:id="0"/>
      <w:r w:rsidRPr="00B91FDB">
        <w:rPr>
          <w:rFonts w:cs="Arial"/>
          <w:rtl/>
        </w:rPr>
        <w:t>רקע מדעי</w:t>
      </w:r>
      <w:r w:rsidR="005121D6" w:rsidRPr="00B91FDB">
        <w:rPr>
          <w:rFonts w:cs="Arial" w:hint="cs"/>
          <w:rtl/>
        </w:rPr>
        <w:t xml:space="preserve"> </w:t>
      </w:r>
      <w:r w:rsidR="005121D6" w:rsidRPr="00B91FDB">
        <w:rPr>
          <w:rFonts w:cs="Arial"/>
          <w:rtl/>
        </w:rPr>
        <w:t>–</w:t>
      </w:r>
      <w:r w:rsidR="005121D6" w:rsidRPr="00B91FDB">
        <w:rPr>
          <w:rFonts w:cs="Arial" w:hint="cs"/>
          <w:rtl/>
        </w:rPr>
        <w:t xml:space="preserve"> הרציונל לביצוע המחקר לרבות ביסוס תיאורטי ו/או טכנולוגי ו/או מדעי (יש לציין ספרות מדעית) </w:t>
      </w:r>
    </w:p>
    <w:tbl>
      <w:tblPr>
        <w:tblStyle w:val="af4"/>
        <w:bidiVisual/>
        <w:tblW w:w="8688" w:type="dxa"/>
        <w:tblInd w:w="-510" w:type="dxa"/>
        <w:tblLook w:val="04A0" w:firstRow="1" w:lastRow="0" w:firstColumn="1" w:lastColumn="0" w:noHBand="0" w:noVBand="1"/>
      </w:tblPr>
      <w:tblGrid>
        <w:gridCol w:w="8688"/>
      </w:tblGrid>
      <w:tr w:rsidR="00393315" w14:paraId="532A0D06" w14:textId="77777777" w:rsidTr="00B45634">
        <w:trPr>
          <w:trHeight w:val="1153"/>
        </w:trPr>
        <w:tc>
          <w:tcPr>
            <w:tcW w:w="8688" w:type="dxa"/>
          </w:tcPr>
          <w:p w14:paraId="579161FB" w14:textId="77777777" w:rsidR="00CE6C94" w:rsidRPr="005121D6" w:rsidRDefault="00CE6C94" w:rsidP="00B45634">
            <w:pPr>
              <w:pStyle w:val="a6"/>
              <w:spacing w:afterLines="120" w:after="288" w:line="360" w:lineRule="auto"/>
              <w:ind w:left="280"/>
              <w:jc w:val="both"/>
              <w:rPr>
                <w:rFonts w:cs="Arial"/>
                <w:rtl/>
              </w:rPr>
            </w:pPr>
            <w:bookmarkStart w:id="2" w:name="_Hlk132882216"/>
          </w:p>
          <w:p w14:paraId="7F68BDE9" w14:textId="77777777" w:rsidR="00CE6C94" w:rsidRDefault="00CE6C94" w:rsidP="00B45634">
            <w:pPr>
              <w:pStyle w:val="a6"/>
              <w:spacing w:afterLines="120" w:after="288" w:line="360" w:lineRule="auto"/>
              <w:ind w:left="280"/>
              <w:jc w:val="both"/>
              <w:rPr>
                <w:rFonts w:cs="Arial"/>
                <w:rtl/>
              </w:rPr>
            </w:pPr>
          </w:p>
          <w:p w14:paraId="704A8AC7" w14:textId="77777777" w:rsidR="001B7E8E" w:rsidRDefault="001B7E8E" w:rsidP="00B45634">
            <w:pPr>
              <w:pStyle w:val="a6"/>
              <w:spacing w:afterLines="120" w:after="288" w:line="360" w:lineRule="auto"/>
              <w:ind w:left="280"/>
              <w:jc w:val="both"/>
              <w:rPr>
                <w:rFonts w:cs="Arial"/>
                <w:rtl/>
              </w:rPr>
            </w:pPr>
          </w:p>
          <w:p w14:paraId="76BAED4D" w14:textId="77777777" w:rsidR="00CE6C94" w:rsidRDefault="00CE6C94" w:rsidP="00B45634">
            <w:pPr>
              <w:pStyle w:val="a6"/>
              <w:spacing w:afterLines="120" w:after="288" w:line="360" w:lineRule="auto"/>
              <w:ind w:left="280"/>
              <w:jc w:val="both"/>
              <w:rPr>
                <w:rFonts w:cs="Arial"/>
                <w:rtl/>
              </w:rPr>
            </w:pPr>
          </w:p>
          <w:p w14:paraId="7C2E8A4C" w14:textId="77777777" w:rsidR="00CE6C94" w:rsidRDefault="00CE6C94" w:rsidP="00B45634">
            <w:pPr>
              <w:pStyle w:val="a6"/>
              <w:spacing w:afterLines="120" w:after="288" w:line="360" w:lineRule="auto"/>
              <w:ind w:left="280"/>
              <w:jc w:val="both"/>
              <w:rPr>
                <w:rFonts w:cs="Arial"/>
                <w:rtl/>
              </w:rPr>
            </w:pPr>
          </w:p>
          <w:p w14:paraId="207C7208" w14:textId="77777777" w:rsidR="00CE6C94" w:rsidRDefault="00CE6C94" w:rsidP="00B45634">
            <w:pPr>
              <w:pStyle w:val="a6"/>
              <w:spacing w:afterLines="120" w:after="288" w:line="360" w:lineRule="auto"/>
              <w:ind w:left="280"/>
              <w:jc w:val="both"/>
              <w:rPr>
                <w:rFonts w:cs="Arial"/>
                <w:rtl/>
              </w:rPr>
            </w:pPr>
          </w:p>
          <w:p w14:paraId="612F7073" w14:textId="77777777" w:rsidR="00CE6C94" w:rsidRDefault="00CE6C94" w:rsidP="00B45634">
            <w:pPr>
              <w:pStyle w:val="a6"/>
              <w:spacing w:afterLines="120" w:after="288" w:line="360" w:lineRule="auto"/>
              <w:ind w:left="280"/>
              <w:jc w:val="both"/>
              <w:rPr>
                <w:rFonts w:cs="Arial"/>
                <w:rtl/>
              </w:rPr>
            </w:pPr>
          </w:p>
          <w:p w14:paraId="73F9D9EB" w14:textId="77777777" w:rsidR="00CE6C94" w:rsidRPr="00CE6C94" w:rsidRDefault="00CE6C94" w:rsidP="00B45634">
            <w:pPr>
              <w:pStyle w:val="a6"/>
              <w:spacing w:afterLines="120" w:after="288" w:line="360" w:lineRule="auto"/>
              <w:ind w:left="280"/>
              <w:jc w:val="both"/>
              <w:rPr>
                <w:rFonts w:cs="Arial"/>
                <w:rtl/>
              </w:rPr>
            </w:pPr>
          </w:p>
        </w:tc>
      </w:tr>
    </w:tbl>
    <w:bookmarkEnd w:id="2"/>
    <w:bookmarkEnd w:id="1"/>
    <w:p w14:paraId="55F76166" w14:textId="6CB38A39" w:rsidR="00FF1431" w:rsidRDefault="00FF1431" w:rsidP="00A260FA">
      <w:pPr>
        <w:pStyle w:val="a6"/>
        <w:numPr>
          <w:ilvl w:val="0"/>
          <w:numId w:val="6"/>
        </w:numPr>
        <w:jc w:val="both"/>
        <w:rPr>
          <w:rFonts w:cs="Arial"/>
          <w:b/>
          <w:bCs/>
        </w:rPr>
      </w:pPr>
      <w:r>
        <w:rPr>
          <w:rFonts w:cs="Arial" w:hint="cs"/>
          <w:rtl/>
        </w:rPr>
        <w:t>תכנית המחקר לרבות התייחסות לקשיים אפשריים במהלך המחקר ופתרונות מוצעים</w:t>
      </w:r>
      <w:r w:rsidRPr="00B91FDB">
        <w:rPr>
          <w:rFonts w:cs="Arial" w:hint="cs"/>
          <w:rtl/>
        </w:rPr>
        <w:t xml:space="preserve"> </w:t>
      </w:r>
    </w:p>
    <w:tbl>
      <w:tblPr>
        <w:tblStyle w:val="af4"/>
        <w:bidiVisual/>
        <w:tblW w:w="8688" w:type="dxa"/>
        <w:tblInd w:w="-510" w:type="dxa"/>
        <w:tblLook w:val="04A0" w:firstRow="1" w:lastRow="0" w:firstColumn="1" w:lastColumn="0" w:noHBand="0" w:noVBand="1"/>
      </w:tblPr>
      <w:tblGrid>
        <w:gridCol w:w="8688"/>
      </w:tblGrid>
      <w:tr w:rsidR="00FF1431" w14:paraId="4AE3C8A9" w14:textId="77777777" w:rsidTr="001B293D">
        <w:trPr>
          <w:trHeight w:val="1153"/>
        </w:trPr>
        <w:tc>
          <w:tcPr>
            <w:tcW w:w="8688" w:type="dxa"/>
          </w:tcPr>
          <w:p w14:paraId="0E6079D2" w14:textId="77777777" w:rsidR="00FF1431" w:rsidRPr="005121D6" w:rsidRDefault="00FF1431" w:rsidP="001B293D">
            <w:pPr>
              <w:pStyle w:val="a6"/>
              <w:spacing w:afterLines="120" w:after="288" w:line="360" w:lineRule="auto"/>
              <w:ind w:left="280"/>
              <w:jc w:val="both"/>
              <w:rPr>
                <w:rFonts w:cs="Arial"/>
                <w:rtl/>
              </w:rPr>
            </w:pPr>
          </w:p>
          <w:p w14:paraId="262E391E" w14:textId="77777777" w:rsidR="00FF1431" w:rsidRDefault="00FF1431" w:rsidP="001B293D">
            <w:pPr>
              <w:pStyle w:val="a6"/>
              <w:spacing w:afterLines="120" w:after="288" w:line="360" w:lineRule="auto"/>
              <w:ind w:left="280"/>
              <w:jc w:val="both"/>
              <w:rPr>
                <w:rFonts w:cs="Arial"/>
                <w:rtl/>
              </w:rPr>
            </w:pPr>
          </w:p>
          <w:p w14:paraId="565206D8" w14:textId="77777777" w:rsidR="00FF1431" w:rsidRDefault="00FF1431" w:rsidP="001B293D">
            <w:pPr>
              <w:pStyle w:val="a6"/>
              <w:spacing w:afterLines="120" w:after="288" w:line="360" w:lineRule="auto"/>
              <w:ind w:left="280"/>
              <w:jc w:val="both"/>
              <w:rPr>
                <w:rFonts w:cs="Arial"/>
                <w:rtl/>
              </w:rPr>
            </w:pPr>
          </w:p>
          <w:p w14:paraId="23DD693B" w14:textId="77777777" w:rsidR="00FF1431" w:rsidRDefault="00FF1431" w:rsidP="001B293D">
            <w:pPr>
              <w:pStyle w:val="a6"/>
              <w:spacing w:afterLines="120" w:after="288" w:line="360" w:lineRule="auto"/>
              <w:ind w:left="280"/>
              <w:jc w:val="both"/>
              <w:rPr>
                <w:rFonts w:cs="Arial"/>
                <w:rtl/>
              </w:rPr>
            </w:pPr>
          </w:p>
          <w:p w14:paraId="001AD155" w14:textId="77777777" w:rsidR="00FF1431" w:rsidRDefault="00FF1431" w:rsidP="001B293D">
            <w:pPr>
              <w:pStyle w:val="a6"/>
              <w:spacing w:afterLines="120" w:after="288" w:line="360" w:lineRule="auto"/>
              <w:ind w:left="280"/>
              <w:jc w:val="both"/>
              <w:rPr>
                <w:rFonts w:cs="Arial"/>
                <w:rtl/>
              </w:rPr>
            </w:pPr>
          </w:p>
          <w:p w14:paraId="1FDD55A4" w14:textId="77777777" w:rsidR="00FF1431" w:rsidRDefault="00FF1431" w:rsidP="001B293D">
            <w:pPr>
              <w:pStyle w:val="a6"/>
              <w:spacing w:afterLines="120" w:after="288" w:line="360" w:lineRule="auto"/>
              <w:ind w:left="280"/>
              <w:jc w:val="both"/>
              <w:rPr>
                <w:rFonts w:cs="Arial"/>
                <w:rtl/>
              </w:rPr>
            </w:pPr>
          </w:p>
          <w:p w14:paraId="092B2B0E" w14:textId="77777777" w:rsidR="00FF1431" w:rsidRDefault="00FF1431" w:rsidP="001B293D">
            <w:pPr>
              <w:pStyle w:val="a6"/>
              <w:spacing w:afterLines="120" w:after="288" w:line="360" w:lineRule="auto"/>
              <w:ind w:left="280"/>
              <w:jc w:val="both"/>
              <w:rPr>
                <w:rFonts w:cs="Arial"/>
                <w:rtl/>
              </w:rPr>
            </w:pPr>
          </w:p>
          <w:p w14:paraId="581F7BF8" w14:textId="77777777" w:rsidR="00FF1431" w:rsidRPr="00CE6C94" w:rsidRDefault="00FF1431" w:rsidP="001B293D">
            <w:pPr>
              <w:pStyle w:val="a6"/>
              <w:spacing w:afterLines="120" w:after="288" w:line="360" w:lineRule="auto"/>
              <w:ind w:left="280"/>
              <w:jc w:val="both"/>
              <w:rPr>
                <w:rFonts w:cs="Arial"/>
                <w:rtl/>
              </w:rPr>
            </w:pPr>
          </w:p>
        </w:tc>
      </w:tr>
    </w:tbl>
    <w:p w14:paraId="6AA7D817" w14:textId="59CCD409" w:rsidR="001E22F0" w:rsidRDefault="001E22F0" w:rsidP="00CE6C94">
      <w:pPr>
        <w:pStyle w:val="a6"/>
        <w:spacing w:after="0" w:line="360" w:lineRule="auto"/>
        <w:ind w:left="357"/>
        <w:jc w:val="both"/>
        <w:rPr>
          <w:rFonts w:cs="Arial"/>
          <w:b/>
          <w:bCs/>
          <w:rtl/>
        </w:rPr>
      </w:pPr>
    </w:p>
    <w:p w14:paraId="21EF518F" w14:textId="77777777" w:rsidR="001E22F0" w:rsidRDefault="001E22F0">
      <w:pPr>
        <w:bidi w:val="0"/>
        <w:rPr>
          <w:rFonts w:cs="Arial"/>
          <w:b/>
          <w:bCs/>
          <w:rtl/>
        </w:rPr>
      </w:pPr>
      <w:r>
        <w:rPr>
          <w:rFonts w:cs="Arial"/>
          <w:b/>
          <w:bCs/>
          <w:rtl/>
        </w:rPr>
        <w:br w:type="page"/>
      </w:r>
    </w:p>
    <w:p w14:paraId="561B64C1" w14:textId="4A4057FC" w:rsidR="005121D6" w:rsidRPr="008D5DA9" w:rsidRDefault="005121D6" w:rsidP="00A260FA">
      <w:pPr>
        <w:pStyle w:val="a6"/>
        <w:numPr>
          <w:ilvl w:val="0"/>
          <w:numId w:val="6"/>
        </w:numPr>
        <w:jc w:val="both"/>
        <w:rPr>
          <w:rFonts w:cs="Arial"/>
        </w:rPr>
      </w:pPr>
      <w:r w:rsidRPr="008D5DA9">
        <w:rPr>
          <w:rFonts w:cs="Arial" w:hint="cs"/>
          <w:rtl/>
        </w:rPr>
        <w:lastRenderedPageBreak/>
        <w:t>השערות העבודה (לרבות תוצאות צפויות</w:t>
      </w:r>
      <w:r w:rsidR="001E22F0">
        <w:rPr>
          <w:rFonts w:cs="Arial" w:hint="cs"/>
          <w:rtl/>
        </w:rPr>
        <w:t>, ישימות</w:t>
      </w:r>
      <w:r w:rsidR="00FF1431">
        <w:rPr>
          <w:rFonts w:cs="Arial" w:hint="cs"/>
          <w:rtl/>
        </w:rPr>
        <w:t xml:space="preserve"> ופיתוח טכנולוגי עתידי)</w:t>
      </w:r>
    </w:p>
    <w:tbl>
      <w:tblPr>
        <w:tblStyle w:val="af4"/>
        <w:bidiVisual/>
        <w:tblW w:w="8688" w:type="dxa"/>
        <w:tblInd w:w="-510" w:type="dxa"/>
        <w:tblLook w:val="04A0" w:firstRow="1" w:lastRow="0" w:firstColumn="1" w:lastColumn="0" w:noHBand="0" w:noVBand="1"/>
      </w:tblPr>
      <w:tblGrid>
        <w:gridCol w:w="8688"/>
      </w:tblGrid>
      <w:tr w:rsidR="005121D6" w14:paraId="1B96A03E" w14:textId="77777777" w:rsidTr="001B293D">
        <w:trPr>
          <w:trHeight w:val="1153"/>
        </w:trPr>
        <w:tc>
          <w:tcPr>
            <w:tcW w:w="8688" w:type="dxa"/>
          </w:tcPr>
          <w:p w14:paraId="73F52989" w14:textId="77777777" w:rsidR="005121D6" w:rsidRDefault="005121D6" w:rsidP="001B293D">
            <w:pPr>
              <w:pStyle w:val="a6"/>
              <w:spacing w:afterLines="120" w:after="288" w:line="360" w:lineRule="auto"/>
              <w:ind w:left="280"/>
              <w:jc w:val="both"/>
              <w:rPr>
                <w:rFonts w:cs="Arial"/>
                <w:rtl/>
              </w:rPr>
            </w:pPr>
            <w:bookmarkStart w:id="3" w:name="_Hlk132882230"/>
          </w:p>
          <w:p w14:paraId="1F475C6A" w14:textId="77777777" w:rsidR="005121D6" w:rsidRDefault="005121D6" w:rsidP="001B293D">
            <w:pPr>
              <w:pStyle w:val="a6"/>
              <w:spacing w:afterLines="120" w:after="288" w:line="360" w:lineRule="auto"/>
              <w:ind w:left="280"/>
              <w:jc w:val="both"/>
              <w:rPr>
                <w:rFonts w:cs="Arial"/>
                <w:rtl/>
              </w:rPr>
            </w:pPr>
          </w:p>
          <w:p w14:paraId="0FB11ADD" w14:textId="77777777" w:rsidR="005121D6" w:rsidRDefault="005121D6" w:rsidP="001B293D">
            <w:pPr>
              <w:pStyle w:val="a6"/>
              <w:spacing w:afterLines="120" w:after="288" w:line="360" w:lineRule="auto"/>
              <w:ind w:left="280"/>
              <w:jc w:val="both"/>
              <w:rPr>
                <w:rFonts w:cs="Arial"/>
                <w:rtl/>
              </w:rPr>
            </w:pPr>
          </w:p>
          <w:p w14:paraId="18604749" w14:textId="77777777" w:rsidR="005121D6" w:rsidRDefault="005121D6" w:rsidP="001B293D">
            <w:pPr>
              <w:pStyle w:val="a6"/>
              <w:spacing w:afterLines="120" w:after="288" w:line="360" w:lineRule="auto"/>
              <w:ind w:left="280"/>
              <w:jc w:val="both"/>
              <w:rPr>
                <w:rFonts w:cs="Arial"/>
                <w:rtl/>
              </w:rPr>
            </w:pPr>
          </w:p>
          <w:p w14:paraId="409B7B6F" w14:textId="77777777" w:rsidR="005121D6" w:rsidRDefault="005121D6" w:rsidP="001B293D">
            <w:pPr>
              <w:pStyle w:val="a6"/>
              <w:spacing w:afterLines="120" w:after="288" w:line="360" w:lineRule="auto"/>
              <w:ind w:left="280"/>
              <w:jc w:val="both"/>
              <w:rPr>
                <w:rFonts w:cs="Arial"/>
                <w:rtl/>
              </w:rPr>
            </w:pPr>
          </w:p>
          <w:p w14:paraId="27DB28D8" w14:textId="77777777" w:rsidR="005121D6" w:rsidRDefault="005121D6" w:rsidP="001B293D">
            <w:pPr>
              <w:pStyle w:val="a6"/>
              <w:spacing w:afterLines="120" w:after="288" w:line="360" w:lineRule="auto"/>
              <w:ind w:left="280"/>
              <w:jc w:val="both"/>
              <w:rPr>
                <w:rFonts w:cs="Arial"/>
                <w:rtl/>
              </w:rPr>
            </w:pPr>
          </w:p>
          <w:p w14:paraId="1DBA9FF1" w14:textId="77777777" w:rsidR="005121D6" w:rsidRPr="00CE6C94" w:rsidRDefault="005121D6" w:rsidP="001B293D">
            <w:pPr>
              <w:pStyle w:val="a6"/>
              <w:spacing w:afterLines="120" w:after="288" w:line="360" w:lineRule="auto"/>
              <w:ind w:left="280"/>
              <w:jc w:val="both"/>
              <w:rPr>
                <w:rFonts w:cs="Arial"/>
                <w:rtl/>
              </w:rPr>
            </w:pPr>
          </w:p>
        </w:tc>
      </w:tr>
    </w:tbl>
    <w:bookmarkEnd w:id="3"/>
    <w:p w14:paraId="6D410F95" w14:textId="0ADEE3B5" w:rsidR="008D5DA9" w:rsidRDefault="008D5DA9" w:rsidP="00A260FA">
      <w:pPr>
        <w:pStyle w:val="a6"/>
        <w:numPr>
          <w:ilvl w:val="0"/>
          <w:numId w:val="6"/>
        </w:numPr>
        <w:jc w:val="both"/>
        <w:rPr>
          <w:b/>
          <w:bCs/>
        </w:rPr>
      </w:pPr>
      <w:r w:rsidRPr="00B91FDB">
        <w:rPr>
          <w:rFonts w:cs="Arial" w:hint="cs"/>
          <w:rtl/>
        </w:rPr>
        <w:t>שיטות</w:t>
      </w:r>
      <w:r>
        <w:rPr>
          <w:rFonts w:cs="Arial" w:hint="cs"/>
          <w:b/>
          <w:bCs/>
          <w:rtl/>
        </w:rPr>
        <w:t xml:space="preserve"> </w:t>
      </w:r>
      <w:r>
        <w:rPr>
          <w:rFonts w:cs="Arial" w:hint="cs"/>
          <w:rtl/>
        </w:rPr>
        <w:t>ניתוח ועיבוד תוצאות (</w:t>
      </w:r>
      <w:r>
        <w:rPr>
          <w:rFonts w:cs="Arial"/>
        </w:rPr>
        <w:t>Endpoints</w:t>
      </w:r>
      <w:r>
        <w:rPr>
          <w:rFonts w:cs="Arial" w:hint="cs"/>
          <w:rtl/>
        </w:rPr>
        <w:t>)</w:t>
      </w:r>
    </w:p>
    <w:tbl>
      <w:tblPr>
        <w:tblStyle w:val="af4"/>
        <w:bidiVisual/>
        <w:tblW w:w="8688" w:type="dxa"/>
        <w:tblInd w:w="-510" w:type="dxa"/>
        <w:tblLook w:val="04A0" w:firstRow="1" w:lastRow="0" w:firstColumn="1" w:lastColumn="0" w:noHBand="0" w:noVBand="1"/>
      </w:tblPr>
      <w:tblGrid>
        <w:gridCol w:w="8688"/>
      </w:tblGrid>
      <w:tr w:rsidR="008D5DA9" w14:paraId="5DCDE88B" w14:textId="77777777" w:rsidTr="001B293D">
        <w:trPr>
          <w:trHeight w:val="1153"/>
        </w:trPr>
        <w:tc>
          <w:tcPr>
            <w:tcW w:w="8688" w:type="dxa"/>
          </w:tcPr>
          <w:p w14:paraId="73FFB319" w14:textId="77777777" w:rsidR="008D5DA9" w:rsidRDefault="008D5DA9" w:rsidP="001B293D">
            <w:pPr>
              <w:pStyle w:val="a6"/>
              <w:spacing w:afterLines="120" w:after="288" w:line="360" w:lineRule="auto"/>
              <w:ind w:left="280"/>
              <w:jc w:val="both"/>
              <w:rPr>
                <w:rFonts w:cs="Arial"/>
                <w:rtl/>
              </w:rPr>
            </w:pPr>
          </w:p>
          <w:p w14:paraId="3386BC8B" w14:textId="77777777" w:rsidR="008D5DA9" w:rsidRDefault="008D5DA9" w:rsidP="001B293D">
            <w:pPr>
              <w:pStyle w:val="a6"/>
              <w:spacing w:afterLines="120" w:after="288" w:line="360" w:lineRule="auto"/>
              <w:ind w:left="280"/>
              <w:jc w:val="both"/>
              <w:rPr>
                <w:rFonts w:cs="Arial"/>
                <w:rtl/>
              </w:rPr>
            </w:pPr>
          </w:p>
          <w:p w14:paraId="52FC0114" w14:textId="77777777" w:rsidR="008D5DA9" w:rsidRDefault="008D5DA9" w:rsidP="001B293D">
            <w:pPr>
              <w:pStyle w:val="a6"/>
              <w:spacing w:afterLines="120" w:after="288" w:line="360" w:lineRule="auto"/>
              <w:ind w:left="280"/>
              <w:jc w:val="both"/>
              <w:rPr>
                <w:rFonts w:cs="Arial"/>
                <w:rtl/>
              </w:rPr>
            </w:pPr>
          </w:p>
          <w:p w14:paraId="28C23B47" w14:textId="77777777" w:rsidR="008D5DA9" w:rsidRDefault="008D5DA9" w:rsidP="001B293D">
            <w:pPr>
              <w:pStyle w:val="a6"/>
              <w:spacing w:afterLines="120" w:after="288" w:line="360" w:lineRule="auto"/>
              <w:ind w:left="280"/>
              <w:jc w:val="both"/>
              <w:rPr>
                <w:rFonts w:cs="Arial"/>
                <w:rtl/>
              </w:rPr>
            </w:pPr>
          </w:p>
          <w:p w14:paraId="3E68D28F" w14:textId="77777777" w:rsidR="008D5DA9" w:rsidRDefault="008D5DA9" w:rsidP="001B293D">
            <w:pPr>
              <w:pStyle w:val="a6"/>
              <w:spacing w:afterLines="120" w:after="288" w:line="360" w:lineRule="auto"/>
              <w:ind w:left="280"/>
              <w:jc w:val="both"/>
              <w:rPr>
                <w:rFonts w:cs="Arial"/>
                <w:rtl/>
              </w:rPr>
            </w:pPr>
          </w:p>
          <w:p w14:paraId="56628187" w14:textId="77777777" w:rsidR="008D5DA9" w:rsidRDefault="008D5DA9" w:rsidP="001B293D">
            <w:pPr>
              <w:pStyle w:val="a6"/>
              <w:spacing w:afterLines="120" w:after="288" w:line="360" w:lineRule="auto"/>
              <w:ind w:left="280"/>
              <w:jc w:val="both"/>
              <w:rPr>
                <w:rFonts w:cs="Arial"/>
                <w:rtl/>
              </w:rPr>
            </w:pPr>
          </w:p>
          <w:p w14:paraId="1C10001F" w14:textId="77777777" w:rsidR="008D5DA9" w:rsidRDefault="008D5DA9" w:rsidP="001B293D">
            <w:pPr>
              <w:pStyle w:val="a6"/>
              <w:spacing w:afterLines="120" w:after="288" w:line="360" w:lineRule="auto"/>
              <w:ind w:left="280"/>
              <w:jc w:val="both"/>
              <w:rPr>
                <w:rFonts w:cs="Arial"/>
                <w:rtl/>
              </w:rPr>
            </w:pPr>
          </w:p>
          <w:p w14:paraId="2CE16434" w14:textId="77777777" w:rsidR="008D5DA9" w:rsidRPr="00CE6C94" w:rsidRDefault="008D5DA9" w:rsidP="001B293D">
            <w:pPr>
              <w:pStyle w:val="a6"/>
              <w:spacing w:afterLines="120" w:after="288" w:line="360" w:lineRule="auto"/>
              <w:ind w:left="280"/>
              <w:jc w:val="both"/>
              <w:rPr>
                <w:rFonts w:cs="Arial"/>
                <w:rtl/>
              </w:rPr>
            </w:pPr>
          </w:p>
        </w:tc>
      </w:tr>
    </w:tbl>
    <w:p w14:paraId="20DFC395" w14:textId="7104817D" w:rsidR="007E6768" w:rsidRPr="008D5DA9" w:rsidRDefault="005121D6" w:rsidP="00A260FA">
      <w:pPr>
        <w:pStyle w:val="a6"/>
        <w:numPr>
          <w:ilvl w:val="0"/>
          <w:numId w:val="6"/>
        </w:numPr>
        <w:jc w:val="both"/>
        <w:rPr>
          <w:rFonts w:cs="Arial"/>
        </w:rPr>
      </w:pPr>
      <w:r w:rsidRPr="008D5DA9">
        <w:rPr>
          <w:rFonts w:cs="Arial" w:hint="cs"/>
          <w:rtl/>
        </w:rPr>
        <w:t>מדדים לפיהם תוערכנה התוצאות</w:t>
      </w:r>
    </w:p>
    <w:tbl>
      <w:tblPr>
        <w:tblStyle w:val="af4"/>
        <w:bidiVisual/>
        <w:tblW w:w="8688" w:type="dxa"/>
        <w:tblInd w:w="-510" w:type="dxa"/>
        <w:tblLook w:val="04A0" w:firstRow="1" w:lastRow="0" w:firstColumn="1" w:lastColumn="0" w:noHBand="0" w:noVBand="1"/>
      </w:tblPr>
      <w:tblGrid>
        <w:gridCol w:w="8688"/>
      </w:tblGrid>
      <w:tr w:rsidR="00393315" w14:paraId="042FB6B6" w14:textId="77777777" w:rsidTr="00B45634">
        <w:trPr>
          <w:trHeight w:val="1153"/>
        </w:trPr>
        <w:tc>
          <w:tcPr>
            <w:tcW w:w="8688" w:type="dxa"/>
          </w:tcPr>
          <w:p w14:paraId="435EEC64" w14:textId="77777777" w:rsidR="00CE6C94" w:rsidRDefault="00CE6C94" w:rsidP="00B45634">
            <w:pPr>
              <w:pStyle w:val="a6"/>
              <w:spacing w:afterLines="120" w:after="288" w:line="360" w:lineRule="auto"/>
              <w:ind w:left="280"/>
              <w:jc w:val="both"/>
              <w:rPr>
                <w:rFonts w:cs="Arial"/>
                <w:rtl/>
              </w:rPr>
            </w:pPr>
            <w:bookmarkStart w:id="4" w:name="_Hlk132882419"/>
          </w:p>
          <w:p w14:paraId="2B9F9A30" w14:textId="77777777" w:rsidR="00CE6C94" w:rsidRDefault="00CE6C94" w:rsidP="00B45634">
            <w:pPr>
              <w:pStyle w:val="a6"/>
              <w:spacing w:afterLines="120" w:after="288" w:line="360" w:lineRule="auto"/>
              <w:ind w:left="280"/>
              <w:jc w:val="both"/>
              <w:rPr>
                <w:rFonts w:cs="Arial"/>
                <w:rtl/>
              </w:rPr>
            </w:pPr>
          </w:p>
          <w:p w14:paraId="24EADF75" w14:textId="77777777" w:rsidR="00CE6C94" w:rsidRDefault="00CE6C94" w:rsidP="00B45634">
            <w:pPr>
              <w:pStyle w:val="a6"/>
              <w:spacing w:afterLines="120" w:after="288" w:line="360" w:lineRule="auto"/>
              <w:ind w:left="280"/>
              <w:jc w:val="both"/>
              <w:rPr>
                <w:rFonts w:cs="Arial"/>
                <w:rtl/>
              </w:rPr>
            </w:pPr>
          </w:p>
          <w:p w14:paraId="618B51EF" w14:textId="77777777" w:rsidR="00CE6C94" w:rsidRDefault="00CE6C94" w:rsidP="00B45634">
            <w:pPr>
              <w:pStyle w:val="a6"/>
              <w:spacing w:afterLines="120" w:after="288" w:line="360" w:lineRule="auto"/>
              <w:ind w:left="280"/>
              <w:jc w:val="both"/>
              <w:rPr>
                <w:rFonts w:cs="Arial"/>
                <w:rtl/>
              </w:rPr>
            </w:pPr>
          </w:p>
          <w:p w14:paraId="38D33423" w14:textId="77777777" w:rsidR="001B7E8E" w:rsidRDefault="001B7E8E" w:rsidP="00B45634">
            <w:pPr>
              <w:pStyle w:val="a6"/>
              <w:spacing w:afterLines="120" w:after="288" w:line="360" w:lineRule="auto"/>
              <w:ind w:left="280"/>
              <w:jc w:val="both"/>
              <w:rPr>
                <w:rFonts w:cs="Arial"/>
                <w:rtl/>
              </w:rPr>
            </w:pPr>
          </w:p>
          <w:p w14:paraId="1983F54A" w14:textId="77777777" w:rsidR="00CE6C94" w:rsidRDefault="00CE6C94" w:rsidP="00B45634">
            <w:pPr>
              <w:pStyle w:val="a6"/>
              <w:spacing w:afterLines="120" w:after="288" w:line="360" w:lineRule="auto"/>
              <w:ind w:left="280"/>
              <w:jc w:val="both"/>
              <w:rPr>
                <w:rFonts w:cs="Arial"/>
                <w:rtl/>
              </w:rPr>
            </w:pPr>
          </w:p>
          <w:p w14:paraId="7665D1CD" w14:textId="77777777" w:rsidR="00CE6C94" w:rsidRDefault="00CE6C94" w:rsidP="00B45634">
            <w:pPr>
              <w:pStyle w:val="a6"/>
              <w:spacing w:afterLines="120" w:after="288" w:line="360" w:lineRule="auto"/>
              <w:ind w:left="280"/>
              <w:jc w:val="both"/>
              <w:rPr>
                <w:rFonts w:cs="Arial"/>
                <w:rtl/>
              </w:rPr>
            </w:pPr>
          </w:p>
          <w:p w14:paraId="3B2E8EF9" w14:textId="77777777" w:rsidR="00CE6C94" w:rsidRPr="00CE6C94" w:rsidRDefault="00CE6C94" w:rsidP="00B45634">
            <w:pPr>
              <w:pStyle w:val="a6"/>
              <w:spacing w:afterLines="120" w:after="288" w:line="360" w:lineRule="auto"/>
              <w:ind w:left="280"/>
              <w:jc w:val="both"/>
              <w:rPr>
                <w:rFonts w:cs="Arial"/>
                <w:rtl/>
              </w:rPr>
            </w:pPr>
          </w:p>
        </w:tc>
      </w:tr>
    </w:tbl>
    <w:p w14:paraId="31C9B28B" w14:textId="70B5A78B" w:rsidR="00F431C9" w:rsidRPr="008D5DA9" w:rsidRDefault="005121D6" w:rsidP="00A260FA">
      <w:pPr>
        <w:pStyle w:val="a6"/>
        <w:numPr>
          <w:ilvl w:val="0"/>
          <w:numId w:val="6"/>
        </w:numPr>
        <w:jc w:val="both"/>
        <w:rPr>
          <w:rFonts w:cs="Arial"/>
        </w:rPr>
      </w:pPr>
      <w:bookmarkStart w:id="5" w:name="_Hlk145492639"/>
      <w:bookmarkStart w:id="6" w:name="_Hlk145492807"/>
      <w:bookmarkEnd w:id="4"/>
      <w:r w:rsidRPr="008D5DA9">
        <w:rPr>
          <w:rFonts w:cs="Arial" w:hint="cs"/>
          <w:rtl/>
        </w:rPr>
        <w:t>מספר המשתתפים המתוכננים להשתתף במחקר לרבות אופן גיוסם, תיאור הליך ההסכמה וקריטריונים להכללה ואי הכללה</w:t>
      </w:r>
    </w:p>
    <w:tbl>
      <w:tblPr>
        <w:tblStyle w:val="af4"/>
        <w:bidiVisual/>
        <w:tblW w:w="8688" w:type="dxa"/>
        <w:tblInd w:w="-510" w:type="dxa"/>
        <w:tblLook w:val="04A0" w:firstRow="1" w:lastRow="0" w:firstColumn="1" w:lastColumn="0" w:noHBand="0" w:noVBand="1"/>
      </w:tblPr>
      <w:tblGrid>
        <w:gridCol w:w="8688"/>
      </w:tblGrid>
      <w:tr w:rsidR="00393315" w14:paraId="37B1D9BA" w14:textId="77777777" w:rsidTr="00B45634">
        <w:trPr>
          <w:trHeight w:val="1153"/>
        </w:trPr>
        <w:tc>
          <w:tcPr>
            <w:tcW w:w="8688" w:type="dxa"/>
          </w:tcPr>
          <w:p w14:paraId="21D34322" w14:textId="77777777" w:rsidR="00CE6C94" w:rsidRDefault="00CE6C94" w:rsidP="00B45634">
            <w:pPr>
              <w:pStyle w:val="a6"/>
              <w:spacing w:afterLines="120" w:after="288" w:line="360" w:lineRule="auto"/>
              <w:ind w:left="280"/>
              <w:jc w:val="both"/>
              <w:rPr>
                <w:rFonts w:cs="Arial"/>
                <w:rtl/>
              </w:rPr>
            </w:pPr>
            <w:bookmarkStart w:id="7" w:name="_Hlk133141351"/>
            <w:bookmarkEnd w:id="5"/>
          </w:p>
          <w:p w14:paraId="40C33183" w14:textId="77777777" w:rsidR="00CE6C94" w:rsidRDefault="00CE6C94" w:rsidP="00B45634">
            <w:pPr>
              <w:pStyle w:val="a6"/>
              <w:spacing w:afterLines="120" w:after="288" w:line="360" w:lineRule="auto"/>
              <w:ind w:left="280"/>
              <w:jc w:val="both"/>
              <w:rPr>
                <w:rFonts w:cs="Arial"/>
                <w:rtl/>
              </w:rPr>
            </w:pPr>
          </w:p>
          <w:p w14:paraId="1B4F5758" w14:textId="77777777" w:rsidR="00CE6C94" w:rsidRDefault="00CE6C94" w:rsidP="00B45634">
            <w:pPr>
              <w:pStyle w:val="a6"/>
              <w:spacing w:afterLines="120" w:after="288" w:line="360" w:lineRule="auto"/>
              <w:ind w:left="280"/>
              <w:jc w:val="both"/>
              <w:rPr>
                <w:rFonts w:cs="Arial"/>
                <w:rtl/>
              </w:rPr>
            </w:pPr>
          </w:p>
          <w:p w14:paraId="4DD67BE5" w14:textId="77777777" w:rsidR="00CE6C94" w:rsidRDefault="00CE6C94" w:rsidP="00B45634">
            <w:pPr>
              <w:pStyle w:val="a6"/>
              <w:spacing w:afterLines="120" w:after="288" w:line="360" w:lineRule="auto"/>
              <w:ind w:left="280"/>
              <w:jc w:val="both"/>
              <w:rPr>
                <w:rFonts w:cs="Arial"/>
                <w:rtl/>
              </w:rPr>
            </w:pPr>
          </w:p>
          <w:p w14:paraId="385BF17C" w14:textId="77777777" w:rsidR="00CE6C94" w:rsidRDefault="00CE6C94" w:rsidP="00B45634">
            <w:pPr>
              <w:pStyle w:val="a6"/>
              <w:spacing w:afterLines="120" w:after="288" w:line="360" w:lineRule="auto"/>
              <w:ind w:left="280"/>
              <w:jc w:val="both"/>
              <w:rPr>
                <w:rFonts w:cs="Arial"/>
                <w:rtl/>
              </w:rPr>
            </w:pPr>
          </w:p>
          <w:p w14:paraId="3A4BEE1A" w14:textId="77777777" w:rsidR="00CE6C94" w:rsidRDefault="00CE6C94" w:rsidP="00B45634">
            <w:pPr>
              <w:pStyle w:val="a6"/>
              <w:spacing w:afterLines="120" w:after="288" w:line="360" w:lineRule="auto"/>
              <w:ind w:left="280"/>
              <w:jc w:val="both"/>
              <w:rPr>
                <w:rFonts w:cs="Arial"/>
                <w:rtl/>
              </w:rPr>
            </w:pPr>
          </w:p>
          <w:p w14:paraId="0DFA1CF0" w14:textId="77777777" w:rsidR="001B7E8E" w:rsidRDefault="001B7E8E" w:rsidP="00B45634">
            <w:pPr>
              <w:pStyle w:val="a6"/>
              <w:spacing w:afterLines="120" w:after="288" w:line="360" w:lineRule="auto"/>
              <w:ind w:left="280"/>
              <w:jc w:val="both"/>
              <w:rPr>
                <w:rFonts w:cs="Arial"/>
                <w:rtl/>
              </w:rPr>
            </w:pPr>
          </w:p>
          <w:p w14:paraId="4F34CD39" w14:textId="77777777" w:rsidR="00CE6C94" w:rsidRPr="00CE6C94" w:rsidRDefault="00CE6C94" w:rsidP="00B45634">
            <w:pPr>
              <w:pStyle w:val="a6"/>
              <w:spacing w:afterLines="120" w:after="288" w:line="360" w:lineRule="auto"/>
              <w:ind w:left="280"/>
              <w:jc w:val="both"/>
              <w:rPr>
                <w:rFonts w:cs="Arial"/>
                <w:rtl/>
              </w:rPr>
            </w:pPr>
          </w:p>
        </w:tc>
      </w:tr>
    </w:tbl>
    <w:bookmarkEnd w:id="6"/>
    <w:bookmarkEnd w:id="7"/>
    <w:p w14:paraId="0F6E37E6" w14:textId="0172C6C1" w:rsidR="00B91FDB" w:rsidRPr="008D5DA9" w:rsidRDefault="006D3277" w:rsidP="00A260FA">
      <w:pPr>
        <w:pStyle w:val="a6"/>
        <w:numPr>
          <w:ilvl w:val="0"/>
          <w:numId w:val="6"/>
        </w:numPr>
        <w:jc w:val="both"/>
        <w:rPr>
          <w:rFonts w:cs="Arial"/>
        </w:rPr>
      </w:pPr>
      <w:r>
        <w:rPr>
          <w:rFonts w:cs="Arial" w:hint="cs"/>
          <w:rtl/>
        </w:rPr>
        <w:lastRenderedPageBreak/>
        <w:t xml:space="preserve">אישורים נדרשים לצורך המחקר (ועדת הלסינקי וכד') </w:t>
      </w:r>
    </w:p>
    <w:tbl>
      <w:tblPr>
        <w:tblStyle w:val="af4"/>
        <w:bidiVisual/>
        <w:tblW w:w="8688" w:type="dxa"/>
        <w:tblInd w:w="-510" w:type="dxa"/>
        <w:tblLook w:val="04A0" w:firstRow="1" w:lastRow="0" w:firstColumn="1" w:lastColumn="0" w:noHBand="0" w:noVBand="1"/>
      </w:tblPr>
      <w:tblGrid>
        <w:gridCol w:w="8688"/>
      </w:tblGrid>
      <w:tr w:rsidR="00B91FDB" w14:paraId="1905DC05" w14:textId="77777777" w:rsidTr="001B293D">
        <w:trPr>
          <w:trHeight w:val="1153"/>
        </w:trPr>
        <w:tc>
          <w:tcPr>
            <w:tcW w:w="8688" w:type="dxa"/>
          </w:tcPr>
          <w:p w14:paraId="12632968" w14:textId="77777777" w:rsidR="00B91FDB" w:rsidRDefault="00B91FDB" w:rsidP="001B293D">
            <w:pPr>
              <w:pStyle w:val="a6"/>
              <w:spacing w:afterLines="120" w:after="288" w:line="360" w:lineRule="auto"/>
              <w:ind w:left="280"/>
              <w:jc w:val="both"/>
              <w:rPr>
                <w:rFonts w:cs="Arial"/>
                <w:rtl/>
              </w:rPr>
            </w:pPr>
          </w:p>
          <w:p w14:paraId="01382CC3" w14:textId="77777777" w:rsidR="00B91FDB" w:rsidRDefault="00B91FDB" w:rsidP="001B293D">
            <w:pPr>
              <w:pStyle w:val="a6"/>
              <w:spacing w:afterLines="120" w:after="288" w:line="360" w:lineRule="auto"/>
              <w:ind w:left="280"/>
              <w:jc w:val="both"/>
              <w:rPr>
                <w:rFonts w:cs="Arial"/>
                <w:rtl/>
              </w:rPr>
            </w:pPr>
          </w:p>
          <w:p w14:paraId="334E2F1F" w14:textId="77777777" w:rsidR="00B91FDB" w:rsidRDefault="00B91FDB" w:rsidP="001B293D">
            <w:pPr>
              <w:pStyle w:val="a6"/>
              <w:spacing w:afterLines="120" w:after="288" w:line="360" w:lineRule="auto"/>
              <w:ind w:left="280"/>
              <w:jc w:val="both"/>
              <w:rPr>
                <w:rFonts w:cs="Arial"/>
                <w:rtl/>
              </w:rPr>
            </w:pPr>
          </w:p>
          <w:p w14:paraId="59728284" w14:textId="77777777" w:rsidR="00B91FDB" w:rsidRPr="00CE6C94" w:rsidRDefault="00B91FDB" w:rsidP="001B293D">
            <w:pPr>
              <w:pStyle w:val="a6"/>
              <w:spacing w:afterLines="120" w:after="288" w:line="360" w:lineRule="auto"/>
              <w:ind w:left="280"/>
              <w:jc w:val="both"/>
              <w:rPr>
                <w:rFonts w:cs="Arial"/>
                <w:rtl/>
              </w:rPr>
            </w:pPr>
          </w:p>
        </w:tc>
      </w:tr>
    </w:tbl>
    <w:p w14:paraId="579A4AC3" w14:textId="77777777" w:rsidR="005121D6" w:rsidRDefault="005121D6" w:rsidP="005121D6">
      <w:pPr>
        <w:bidi w:val="0"/>
        <w:rPr>
          <w:rFonts w:cs="Arial"/>
          <w:b/>
          <w:bCs/>
          <w:rtl/>
        </w:rPr>
      </w:pPr>
      <w:bookmarkStart w:id="8" w:name="_Hlk145493481"/>
    </w:p>
    <w:p w14:paraId="75167BD1" w14:textId="2A7D8C01" w:rsidR="00B91FDB" w:rsidRPr="008D5DA9" w:rsidRDefault="00B91FDB" w:rsidP="00A260FA">
      <w:pPr>
        <w:pStyle w:val="a6"/>
        <w:numPr>
          <w:ilvl w:val="0"/>
          <w:numId w:val="6"/>
        </w:numPr>
        <w:jc w:val="both"/>
        <w:rPr>
          <w:rFonts w:cs="Arial"/>
        </w:rPr>
      </w:pPr>
      <w:r w:rsidRPr="008D5DA9">
        <w:rPr>
          <w:rFonts w:cs="Arial" w:hint="cs"/>
          <w:rtl/>
        </w:rPr>
        <w:t>הגדרת אבני דרך מפורטות לביצוע</w:t>
      </w:r>
      <w:r w:rsidR="008D5DA9">
        <w:rPr>
          <w:rFonts w:cs="Arial" w:hint="cs"/>
          <w:rtl/>
        </w:rPr>
        <w:t>,</w:t>
      </w:r>
      <w:r w:rsidRPr="008D5DA9">
        <w:rPr>
          <w:rFonts w:cs="Arial" w:hint="cs"/>
          <w:rtl/>
        </w:rPr>
        <w:t xml:space="preserve"> מתן התוצרים </w:t>
      </w:r>
      <w:proofErr w:type="spellStart"/>
      <w:r w:rsidRPr="008D5DA9">
        <w:rPr>
          <w:rFonts w:cs="Arial" w:hint="cs"/>
          <w:rtl/>
        </w:rPr>
        <w:t>ולו"ז</w:t>
      </w:r>
      <w:proofErr w:type="spellEnd"/>
    </w:p>
    <w:tbl>
      <w:tblPr>
        <w:bidiVisual/>
        <w:tblW w:w="8940" w:type="dxa"/>
        <w:tblLook w:val="04A0" w:firstRow="1" w:lastRow="0" w:firstColumn="1" w:lastColumn="0" w:noHBand="0" w:noVBand="1"/>
      </w:tblPr>
      <w:tblGrid>
        <w:gridCol w:w="620"/>
        <w:gridCol w:w="4000"/>
        <w:gridCol w:w="1080"/>
        <w:gridCol w:w="1080"/>
        <w:gridCol w:w="1080"/>
        <w:gridCol w:w="1080"/>
      </w:tblGrid>
      <w:tr w:rsidR="00B91FDB" w:rsidRPr="00B91FDB" w14:paraId="3FBFF676" w14:textId="77777777" w:rsidTr="00B91FDB">
        <w:trPr>
          <w:trHeight w:val="315"/>
        </w:trPr>
        <w:tc>
          <w:tcPr>
            <w:tcW w:w="6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CAE8DF6" w14:textId="77777777" w:rsidR="00B91FDB" w:rsidRPr="00B91FDB" w:rsidRDefault="00B91FDB" w:rsidP="008D5DA9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B91FDB">
              <w:rPr>
                <w:rFonts w:ascii="Arial" w:eastAsia="Times New Roman" w:hAnsi="Arial" w:cs="Arial"/>
                <w:color w:val="000000"/>
              </w:rPr>
              <w:t>#</w:t>
            </w:r>
          </w:p>
        </w:tc>
        <w:tc>
          <w:tcPr>
            <w:tcW w:w="40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F88F18E" w14:textId="5CBE718D" w:rsidR="00B91FDB" w:rsidRPr="00B91FDB" w:rsidRDefault="00B91FDB" w:rsidP="008D5DA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8D5DA9">
              <w:rPr>
                <w:rFonts w:ascii="Arial" w:eastAsia="Times New Roman" w:hAnsi="Arial" w:cs="Arial" w:hint="cs"/>
                <w:color w:val="000000"/>
                <w:rtl/>
              </w:rPr>
              <w:t xml:space="preserve">אבן דרך (פירוט </w:t>
            </w:r>
            <w:r w:rsidRPr="00B91FDB">
              <w:rPr>
                <w:rFonts w:ascii="Arial" w:eastAsia="Times New Roman" w:hAnsi="Arial" w:cs="Arial"/>
                <w:color w:val="000000"/>
                <w:rtl/>
              </w:rPr>
              <w:t>מטלה / משימה</w:t>
            </w:r>
            <w:r w:rsidR="008D5DA9">
              <w:rPr>
                <w:rFonts w:ascii="Arial" w:eastAsia="Times New Roman" w:hAnsi="Arial" w:cs="Arial" w:hint="cs"/>
                <w:color w:val="000000"/>
                <w:rtl/>
              </w:rPr>
              <w:t xml:space="preserve"> / יעד</w:t>
            </w:r>
            <w:r w:rsidRPr="008D5DA9">
              <w:rPr>
                <w:rFonts w:ascii="Arial" w:eastAsia="Times New Roman" w:hAnsi="Arial" w:cs="Arial" w:hint="cs"/>
                <w:color w:val="000000"/>
                <w:rtl/>
              </w:rPr>
              <w:t>)</w:t>
            </w: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3A7B099" w14:textId="77777777" w:rsidR="00B91FDB" w:rsidRPr="00B91FDB" w:rsidRDefault="00B91FDB" w:rsidP="008D5DA9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rtl/>
              </w:rPr>
            </w:pPr>
            <w:r w:rsidRPr="00B91FDB">
              <w:rPr>
                <w:rFonts w:ascii="Arial" w:eastAsia="Times New Roman" w:hAnsi="Arial" w:cs="Arial"/>
                <w:color w:val="000000"/>
              </w:rPr>
              <w:t>6</w:t>
            </w: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32EB985" w14:textId="77777777" w:rsidR="00B91FDB" w:rsidRPr="00B91FDB" w:rsidRDefault="00B91FDB" w:rsidP="008D5DA9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B91FDB">
              <w:rPr>
                <w:rFonts w:ascii="Arial" w:eastAsia="Times New Roman" w:hAnsi="Arial" w:cs="Arial"/>
                <w:color w:val="000000"/>
              </w:rPr>
              <w:t>12</w:t>
            </w: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28FF848" w14:textId="77777777" w:rsidR="00B91FDB" w:rsidRPr="00B91FDB" w:rsidRDefault="00B91FDB" w:rsidP="008D5DA9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B91FDB">
              <w:rPr>
                <w:rFonts w:ascii="Arial" w:eastAsia="Times New Roman" w:hAnsi="Arial" w:cs="Arial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834E19D" w14:textId="77777777" w:rsidR="00B91FDB" w:rsidRPr="00B91FDB" w:rsidRDefault="00B91FDB" w:rsidP="008D5DA9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B91FDB">
              <w:rPr>
                <w:rFonts w:ascii="Arial" w:eastAsia="Times New Roman" w:hAnsi="Arial" w:cs="Arial"/>
                <w:color w:val="000000"/>
              </w:rPr>
              <w:t>24</w:t>
            </w:r>
          </w:p>
        </w:tc>
      </w:tr>
      <w:tr w:rsidR="00B91FDB" w:rsidRPr="00B91FDB" w14:paraId="73B5733A" w14:textId="77777777" w:rsidTr="00B91FDB">
        <w:trPr>
          <w:trHeight w:val="300"/>
        </w:trPr>
        <w:tc>
          <w:tcPr>
            <w:tcW w:w="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25EF013" w14:textId="77777777" w:rsidR="00B91FDB" w:rsidRPr="00B91FDB" w:rsidRDefault="00B91FDB" w:rsidP="008D5DA9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B91FDB">
              <w:rPr>
                <w:rFonts w:ascii="Arial" w:eastAsia="Times New Roman" w:hAnsi="Arial" w:cs="Arial"/>
                <w:color w:val="000000"/>
              </w:rPr>
              <w:t>1</w:t>
            </w:r>
          </w:p>
        </w:tc>
        <w:tc>
          <w:tcPr>
            <w:tcW w:w="40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F2CCF42" w14:textId="77777777" w:rsidR="00B91FDB" w:rsidRPr="00B91FDB" w:rsidRDefault="00B91FDB" w:rsidP="008D5DA9">
            <w:pPr>
              <w:bidi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91FD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5180653" w14:textId="77777777" w:rsidR="00B91FDB" w:rsidRPr="00B91FDB" w:rsidRDefault="00B91FDB" w:rsidP="008D5DA9">
            <w:pPr>
              <w:bidi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91FD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5B74E7C" w14:textId="77777777" w:rsidR="00B91FDB" w:rsidRPr="00B91FDB" w:rsidRDefault="00B91FDB" w:rsidP="008D5DA9">
            <w:pPr>
              <w:bidi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91FD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44AA497" w14:textId="77777777" w:rsidR="00B91FDB" w:rsidRPr="00B91FDB" w:rsidRDefault="00B91FDB" w:rsidP="008D5DA9">
            <w:pPr>
              <w:bidi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91FD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E9921E1" w14:textId="77777777" w:rsidR="00B91FDB" w:rsidRPr="00B91FDB" w:rsidRDefault="00B91FDB" w:rsidP="008D5DA9">
            <w:pPr>
              <w:bidi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91FDB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B91FDB" w:rsidRPr="00B91FDB" w14:paraId="1FE14186" w14:textId="77777777" w:rsidTr="00B91FDB">
        <w:trPr>
          <w:trHeight w:val="300"/>
        </w:trPr>
        <w:tc>
          <w:tcPr>
            <w:tcW w:w="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31264A5" w14:textId="77777777" w:rsidR="00B91FDB" w:rsidRPr="00B91FDB" w:rsidRDefault="00B91FDB" w:rsidP="00B91FDB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B91FDB">
              <w:rPr>
                <w:rFonts w:ascii="Arial" w:eastAsia="Times New Roman" w:hAnsi="Arial" w:cs="Arial"/>
                <w:color w:val="000000"/>
              </w:rPr>
              <w:t>2</w:t>
            </w:r>
          </w:p>
        </w:tc>
        <w:tc>
          <w:tcPr>
            <w:tcW w:w="40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3ABC90F" w14:textId="77777777" w:rsidR="00B91FDB" w:rsidRPr="00B91FDB" w:rsidRDefault="00B91FDB" w:rsidP="00B91FDB">
            <w:pPr>
              <w:bidi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91FD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04D2A5A" w14:textId="77777777" w:rsidR="00B91FDB" w:rsidRPr="00B91FDB" w:rsidRDefault="00B91FDB" w:rsidP="00B91FDB">
            <w:pPr>
              <w:bidi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91FD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B5E99BC" w14:textId="77777777" w:rsidR="00B91FDB" w:rsidRPr="00B91FDB" w:rsidRDefault="00B91FDB" w:rsidP="00B91FDB">
            <w:pPr>
              <w:bidi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91FD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73C8F60" w14:textId="77777777" w:rsidR="00B91FDB" w:rsidRPr="00B91FDB" w:rsidRDefault="00B91FDB" w:rsidP="00B91FDB">
            <w:pPr>
              <w:bidi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91FD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95513B2" w14:textId="77777777" w:rsidR="00B91FDB" w:rsidRPr="00B91FDB" w:rsidRDefault="00B91FDB" w:rsidP="00B91FDB">
            <w:pPr>
              <w:bidi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91FDB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B91FDB" w:rsidRPr="00B91FDB" w14:paraId="54C77620" w14:textId="77777777" w:rsidTr="00B91FDB">
        <w:trPr>
          <w:trHeight w:val="300"/>
        </w:trPr>
        <w:tc>
          <w:tcPr>
            <w:tcW w:w="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F9B6B74" w14:textId="77777777" w:rsidR="00B91FDB" w:rsidRPr="00B91FDB" w:rsidRDefault="00B91FDB" w:rsidP="00B91FDB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B91FDB">
              <w:rPr>
                <w:rFonts w:ascii="Arial" w:eastAsia="Times New Roman" w:hAnsi="Arial" w:cs="Arial"/>
                <w:color w:val="000000"/>
              </w:rPr>
              <w:t>3</w:t>
            </w:r>
          </w:p>
        </w:tc>
        <w:tc>
          <w:tcPr>
            <w:tcW w:w="40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875F657" w14:textId="77777777" w:rsidR="00B91FDB" w:rsidRPr="00B91FDB" w:rsidRDefault="00B91FDB" w:rsidP="00B91FDB">
            <w:pPr>
              <w:bidi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91FD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0784018" w14:textId="77777777" w:rsidR="00B91FDB" w:rsidRPr="00B91FDB" w:rsidRDefault="00B91FDB" w:rsidP="00B91FDB">
            <w:pPr>
              <w:bidi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91FD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03FC66A" w14:textId="77777777" w:rsidR="00B91FDB" w:rsidRPr="00B91FDB" w:rsidRDefault="00B91FDB" w:rsidP="00B91FDB">
            <w:pPr>
              <w:bidi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91FD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9ABA75A" w14:textId="77777777" w:rsidR="00B91FDB" w:rsidRPr="00B91FDB" w:rsidRDefault="00B91FDB" w:rsidP="00B91FDB">
            <w:pPr>
              <w:bidi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91FD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93FEF2D" w14:textId="77777777" w:rsidR="00B91FDB" w:rsidRPr="00B91FDB" w:rsidRDefault="00B91FDB" w:rsidP="00B91FDB">
            <w:pPr>
              <w:bidi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91FDB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B91FDB" w:rsidRPr="00B91FDB" w14:paraId="6720E591" w14:textId="77777777" w:rsidTr="00B91FDB">
        <w:trPr>
          <w:trHeight w:val="300"/>
        </w:trPr>
        <w:tc>
          <w:tcPr>
            <w:tcW w:w="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30B8F3B" w14:textId="77777777" w:rsidR="00B91FDB" w:rsidRPr="00B91FDB" w:rsidRDefault="00B91FDB" w:rsidP="00B91FDB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B91FDB">
              <w:rPr>
                <w:rFonts w:ascii="Arial" w:eastAsia="Times New Roman" w:hAnsi="Arial" w:cs="Arial"/>
                <w:color w:val="000000"/>
              </w:rPr>
              <w:t>4</w:t>
            </w:r>
          </w:p>
        </w:tc>
        <w:tc>
          <w:tcPr>
            <w:tcW w:w="40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D828998" w14:textId="77777777" w:rsidR="00B91FDB" w:rsidRPr="00B91FDB" w:rsidRDefault="00B91FDB" w:rsidP="00B91FDB">
            <w:pPr>
              <w:bidi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91FD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3E59125" w14:textId="77777777" w:rsidR="00B91FDB" w:rsidRPr="00B91FDB" w:rsidRDefault="00B91FDB" w:rsidP="00B91FDB">
            <w:pPr>
              <w:bidi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91FD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8FE0BD6" w14:textId="77777777" w:rsidR="00B91FDB" w:rsidRPr="00B91FDB" w:rsidRDefault="00B91FDB" w:rsidP="00B91FDB">
            <w:pPr>
              <w:bidi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91FD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518F0F4" w14:textId="77777777" w:rsidR="00B91FDB" w:rsidRPr="00B91FDB" w:rsidRDefault="00B91FDB" w:rsidP="00B91FDB">
            <w:pPr>
              <w:bidi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91FD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8E07CCF" w14:textId="77777777" w:rsidR="00B91FDB" w:rsidRPr="00B91FDB" w:rsidRDefault="00B91FDB" w:rsidP="00B91FDB">
            <w:pPr>
              <w:bidi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91FDB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B91FDB" w:rsidRPr="00B91FDB" w14:paraId="2FB352D8" w14:textId="77777777" w:rsidTr="00B91FDB">
        <w:trPr>
          <w:trHeight w:val="300"/>
        </w:trPr>
        <w:tc>
          <w:tcPr>
            <w:tcW w:w="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413D9BE" w14:textId="77777777" w:rsidR="00B91FDB" w:rsidRPr="00B91FDB" w:rsidRDefault="00B91FDB" w:rsidP="00B91FDB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B91FDB">
              <w:rPr>
                <w:rFonts w:ascii="Arial" w:eastAsia="Times New Roman" w:hAnsi="Arial" w:cs="Arial"/>
                <w:color w:val="000000"/>
              </w:rPr>
              <w:t>5</w:t>
            </w:r>
          </w:p>
        </w:tc>
        <w:tc>
          <w:tcPr>
            <w:tcW w:w="40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89547B5" w14:textId="77777777" w:rsidR="00B91FDB" w:rsidRPr="00B91FDB" w:rsidRDefault="00B91FDB" w:rsidP="00B91FDB">
            <w:pPr>
              <w:bidi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91FD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1ECC3FE" w14:textId="77777777" w:rsidR="00B91FDB" w:rsidRPr="00B91FDB" w:rsidRDefault="00B91FDB" w:rsidP="00B91FDB">
            <w:pPr>
              <w:bidi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91FD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327CDEE" w14:textId="77777777" w:rsidR="00B91FDB" w:rsidRPr="00B91FDB" w:rsidRDefault="00B91FDB" w:rsidP="00B91FDB">
            <w:pPr>
              <w:bidi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91FD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913D118" w14:textId="77777777" w:rsidR="00B91FDB" w:rsidRPr="00B91FDB" w:rsidRDefault="00B91FDB" w:rsidP="00B91FDB">
            <w:pPr>
              <w:bidi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91FD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84950F2" w14:textId="77777777" w:rsidR="00B91FDB" w:rsidRPr="00B91FDB" w:rsidRDefault="00B91FDB" w:rsidP="00B91FDB">
            <w:pPr>
              <w:bidi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91FDB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B91FDB" w:rsidRPr="00B91FDB" w14:paraId="71BA5A7B" w14:textId="77777777" w:rsidTr="00B91FDB">
        <w:trPr>
          <w:trHeight w:val="300"/>
        </w:trPr>
        <w:tc>
          <w:tcPr>
            <w:tcW w:w="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D7DF6EC" w14:textId="77777777" w:rsidR="00B91FDB" w:rsidRPr="00B91FDB" w:rsidRDefault="00B91FDB" w:rsidP="00B91FDB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B91FDB">
              <w:rPr>
                <w:rFonts w:ascii="Arial" w:eastAsia="Times New Roman" w:hAnsi="Arial" w:cs="Arial"/>
                <w:color w:val="000000"/>
              </w:rPr>
              <w:t>6</w:t>
            </w:r>
          </w:p>
        </w:tc>
        <w:tc>
          <w:tcPr>
            <w:tcW w:w="40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4767608" w14:textId="77777777" w:rsidR="00B91FDB" w:rsidRPr="00B91FDB" w:rsidRDefault="00B91FDB" w:rsidP="00B91FDB">
            <w:pPr>
              <w:bidi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91FD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F9AD085" w14:textId="77777777" w:rsidR="00B91FDB" w:rsidRPr="00B91FDB" w:rsidRDefault="00B91FDB" w:rsidP="00B91FDB">
            <w:pPr>
              <w:bidi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91FD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13E6053" w14:textId="77777777" w:rsidR="00B91FDB" w:rsidRPr="00B91FDB" w:rsidRDefault="00B91FDB" w:rsidP="00B91FDB">
            <w:pPr>
              <w:bidi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91FD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1021A1B" w14:textId="77777777" w:rsidR="00B91FDB" w:rsidRPr="00B91FDB" w:rsidRDefault="00B91FDB" w:rsidP="00B91FDB">
            <w:pPr>
              <w:bidi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91FD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8B0625E" w14:textId="77777777" w:rsidR="00B91FDB" w:rsidRPr="00B91FDB" w:rsidRDefault="00B91FDB" w:rsidP="00B91FDB">
            <w:pPr>
              <w:bidi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91FDB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B91FDB" w:rsidRPr="00B91FDB" w14:paraId="5D8050E9" w14:textId="77777777" w:rsidTr="00B91FDB">
        <w:trPr>
          <w:trHeight w:val="300"/>
        </w:trPr>
        <w:tc>
          <w:tcPr>
            <w:tcW w:w="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52E1294" w14:textId="77777777" w:rsidR="00B91FDB" w:rsidRPr="00B91FDB" w:rsidRDefault="00B91FDB" w:rsidP="00B91FDB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B91FDB">
              <w:rPr>
                <w:rFonts w:ascii="Arial" w:eastAsia="Times New Roman" w:hAnsi="Arial" w:cs="Arial"/>
                <w:color w:val="000000"/>
              </w:rPr>
              <w:t>7</w:t>
            </w:r>
          </w:p>
        </w:tc>
        <w:tc>
          <w:tcPr>
            <w:tcW w:w="40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38B6ED7" w14:textId="77777777" w:rsidR="00B91FDB" w:rsidRPr="00B91FDB" w:rsidRDefault="00B91FDB" w:rsidP="00B91FDB">
            <w:pPr>
              <w:bidi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91FD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727F4FD" w14:textId="77777777" w:rsidR="00B91FDB" w:rsidRPr="00B91FDB" w:rsidRDefault="00B91FDB" w:rsidP="00B91FDB">
            <w:pPr>
              <w:bidi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91FD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2EE614F" w14:textId="77777777" w:rsidR="00B91FDB" w:rsidRPr="00B91FDB" w:rsidRDefault="00B91FDB" w:rsidP="00B91FDB">
            <w:pPr>
              <w:bidi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91FD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E17CD8B" w14:textId="77777777" w:rsidR="00B91FDB" w:rsidRPr="00B91FDB" w:rsidRDefault="00B91FDB" w:rsidP="00B91FDB">
            <w:pPr>
              <w:bidi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91FD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2353007" w14:textId="77777777" w:rsidR="00B91FDB" w:rsidRPr="00B91FDB" w:rsidRDefault="00B91FDB" w:rsidP="00B91FDB">
            <w:pPr>
              <w:bidi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91FDB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B91FDB" w:rsidRPr="00B91FDB" w14:paraId="1BA73210" w14:textId="77777777" w:rsidTr="00B91FDB">
        <w:trPr>
          <w:trHeight w:val="300"/>
        </w:trPr>
        <w:tc>
          <w:tcPr>
            <w:tcW w:w="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EACE8B7" w14:textId="77777777" w:rsidR="00B91FDB" w:rsidRPr="00B91FDB" w:rsidRDefault="00B91FDB" w:rsidP="00B91FDB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B91FDB">
              <w:rPr>
                <w:rFonts w:ascii="Arial" w:eastAsia="Times New Roman" w:hAnsi="Arial" w:cs="Arial"/>
                <w:color w:val="000000"/>
              </w:rPr>
              <w:t>8</w:t>
            </w:r>
          </w:p>
        </w:tc>
        <w:tc>
          <w:tcPr>
            <w:tcW w:w="40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A6887CC" w14:textId="77777777" w:rsidR="00B91FDB" w:rsidRPr="00B91FDB" w:rsidRDefault="00B91FDB" w:rsidP="00B91FDB">
            <w:pPr>
              <w:bidi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91FD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72E9CB6" w14:textId="77777777" w:rsidR="00B91FDB" w:rsidRPr="00B91FDB" w:rsidRDefault="00B91FDB" w:rsidP="00B91FDB">
            <w:pPr>
              <w:bidi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91FD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23ED8C4" w14:textId="77777777" w:rsidR="00B91FDB" w:rsidRPr="00B91FDB" w:rsidRDefault="00B91FDB" w:rsidP="00B91FDB">
            <w:pPr>
              <w:bidi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91FD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00ED190" w14:textId="77777777" w:rsidR="00B91FDB" w:rsidRPr="00B91FDB" w:rsidRDefault="00B91FDB" w:rsidP="00B91FDB">
            <w:pPr>
              <w:bidi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91FD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38A4C8A" w14:textId="77777777" w:rsidR="00B91FDB" w:rsidRPr="00B91FDB" w:rsidRDefault="00B91FDB" w:rsidP="00B91FDB">
            <w:pPr>
              <w:bidi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91FDB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B91FDB" w:rsidRPr="00B91FDB" w14:paraId="38196445" w14:textId="77777777" w:rsidTr="00B91FDB">
        <w:trPr>
          <w:trHeight w:val="300"/>
        </w:trPr>
        <w:tc>
          <w:tcPr>
            <w:tcW w:w="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83840E3" w14:textId="77777777" w:rsidR="00B91FDB" w:rsidRPr="00B91FDB" w:rsidRDefault="00B91FDB" w:rsidP="00B91FDB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B91FDB">
              <w:rPr>
                <w:rFonts w:ascii="Arial" w:eastAsia="Times New Roman" w:hAnsi="Arial" w:cs="Arial"/>
                <w:color w:val="000000"/>
              </w:rPr>
              <w:t>9</w:t>
            </w:r>
          </w:p>
        </w:tc>
        <w:tc>
          <w:tcPr>
            <w:tcW w:w="40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11E43B2" w14:textId="77777777" w:rsidR="00B91FDB" w:rsidRPr="00B91FDB" w:rsidRDefault="00B91FDB" w:rsidP="00B91FDB">
            <w:pPr>
              <w:bidi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91FD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117C7A0" w14:textId="77777777" w:rsidR="00B91FDB" w:rsidRPr="00B91FDB" w:rsidRDefault="00B91FDB" w:rsidP="00B91FDB">
            <w:pPr>
              <w:bidi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91FD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852154D" w14:textId="77777777" w:rsidR="00B91FDB" w:rsidRPr="00B91FDB" w:rsidRDefault="00B91FDB" w:rsidP="00B91FDB">
            <w:pPr>
              <w:bidi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91FD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007EC15" w14:textId="77777777" w:rsidR="00B91FDB" w:rsidRPr="00B91FDB" w:rsidRDefault="00B91FDB" w:rsidP="00B91FDB">
            <w:pPr>
              <w:bidi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91FD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AF8DBE9" w14:textId="77777777" w:rsidR="00B91FDB" w:rsidRPr="00B91FDB" w:rsidRDefault="00B91FDB" w:rsidP="00B91FDB">
            <w:pPr>
              <w:bidi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91FDB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B91FDB" w:rsidRPr="00B91FDB" w14:paraId="07935983" w14:textId="77777777" w:rsidTr="00B91FDB">
        <w:trPr>
          <w:trHeight w:val="300"/>
        </w:trPr>
        <w:tc>
          <w:tcPr>
            <w:tcW w:w="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12870D3" w14:textId="77777777" w:rsidR="00B91FDB" w:rsidRPr="00B91FDB" w:rsidRDefault="00B91FDB" w:rsidP="00B91FDB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B91FDB">
              <w:rPr>
                <w:rFonts w:ascii="Arial" w:eastAsia="Times New Roman" w:hAnsi="Arial" w:cs="Arial"/>
                <w:color w:val="000000"/>
              </w:rPr>
              <w:t>10</w:t>
            </w:r>
          </w:p>
        </w:tc>
        <w:tc>
          <w:tcPr>
            <w:tcW w:w="40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77D2C9D" w14:textId="77777777" w:rsidR="00B91FDB" w:rsidRPr="00B91FDB" w:rsidRDefault="00B91FDB" w:rsidP="00B91FDB">
            <w:pPr>
              <w:bidi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91FD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8255456" w14:textId="77777777" w:rsidR="00B91FDB" w:rsidRPr="00B91FDB" w:rsidRDefault="00B91FDB" w:rsidP="00B91FDB">
            <w:pPr>
              <w:bidi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91FD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B211DCA" w14:textId="77777777" w:rsidR="00B91FDB" w:rsidRPr="00B91FDB" w:rsidRDefault="00B91FDB" w:rsidP="00B91FDB">
            <w:pPr>
              <w:bidi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91FD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080B138" w14:textId="77777777" w:rsidR="00B91FDB" w:rsidRPr="00B91FDB" w:rsidRDefault="00B91FDB" w:rsidP="00B91FDB">
            <w:pPr>
              <w:bidi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91FD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41B54DC" w14:textId="77777777" w:rsidR="00B91FDB" w:rsidRPr="00B91FDB" w:rsidRDefault="00B91FDB" w:rsidP="00B91FDB">
            <w:pPr>
              <w:bidi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91FDB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</w:tbl>
    <w:p w14:paraId="1EEB1E49" w14:textId="77777777" w:rsidR="00B91FDB" w:rsidRDefault="00B91FDB" w:rsidP="00B91FDB">
      <w:pPr>
        <w:rPr>
          <w:rFonts w:cs="Arial"/>
          <w:b/>
          <w:bCs/>
          <w:rtl/>
        </w:rPr>
      </w:pPr>
    </w:p>
    <w:bookmarkEnd w:id="8"/>
    <w:p w14:paraId="05B92BFF" w14:textId="4DEA2AD7" w:rsidR="008D5DA9" w:rsidRPr="008D5DA9" w:rsidRDefault="008D5DA9" w:rsidP="00A260FA">
      <w:pPr>
        <w:pStyle w:val="a6"/>
        <w:numPr>
          <w:ilvl w:val="0"/>
          <w:numId w:val="6"/>
        </w:numPr>
        <w:jc w:val="both"/>
        <w:rPr>
          <w:rFonts w:cs="Arial"/>
        </w:rPr>
      </w:pPr>
      <w:r w:rsidRPr="008D5DA9">
        <w:rPr>
          <w:rFonts w:cs="Arial" w:hint="cs"/>
          <w:rtl/>
        </w:rPr>
        <w:t xml:space="preserve"> </w:t>
      </w:r>
      <w:r w:rsidRPr="008D5DA9">
        <w:rPr>
          <w:rFonts w:cs="Arial"/>
          <w:rtl/>
        </w:rPr>
        <w:tab/>
      </w:r>
      <w:r>
        <w:rPr>
          <w:rFonts w:cs="Arial" w:hint="cs"/>
          <w:rtl/>
        </w:rPr>
        <w:t xml:space="preserve">סעיפי התקציב המבוקשים כולל הנמקה תקציבית </w:t>
      </w:r>
    </w:p>
    <w:tbl>
      <w:tblPr>
        <w:bidiVisual/>
        <w:tblW w:w="8908" w:type="dxa"/>
        <w:tblInd w:w="-622" w:type="dxa"/>
        <w:tblLook w:val="04A0" w:firstRow="1" w:lastRow="0" w:firstColumn="1" w:lastColumn="0" w:noHBand="0" w:noVBand="1"/>
      </w:tblPr>
      <w:tblGrid>
        <w:gridCol w:w="548"/>
        <w:gridCol w:w="4694"/>
        <w:gridCol w:w="1683"/>
        <w:gridCol w:w="1983"/>
      </w:tblGrid>
      <w:tr w:rsidR="001E22F0" w:rsidRPr="00B91FDB" w14:paraId="416EB259" w14:textId="77777777" w:rsidTr="00960730">
        <w:trPr>
          <w:trHeight w:val="315"/>
        </w:trPr>
        <w:tc>
          <w:tcPr>
            <w:tcW w:w="54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BD98465" w14:textId="77777777" w:rsidR="001E22F0" w:rsidRPr="00B91FDB" w:rsidRDefault="001E22F0" w:rsidP="001B293D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B91FDB">
              <w:rPr>
                <w:rFonts w:ascii="Arial" w:eastAsia="Times New Roman" w:hAnsi="Arial" w:cs="Arial"/>
                <w:color w:val="000000"/>
              </w:rPr>
              <w:t>#</w:t>
            </w:r>
          </w:p>
        </w:tc>
        <w:tc>
          <w:tcPr>
            <w:tcW w:w="46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2B8D75B" w14:textId="0DCBBEAB" w:rsidR="001E22F0" w:rsidRPr="00B91FDB" w:rsidRDefault="001E22F0" w:rsidP="001B293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rtl/>
              </w:rPr>
            </w:pPr>
            <w:r>
              <w:rPr>
                <w:rFonts w:ascii="Arial" w:eastAsia="Times New Roman" w:hAnsi="Arial" w:cs="Arial" w:hint="cs"/>
                <w:color w:val="000000"/>
                <w:rtl/>
              </w:rPr>
              <w:t xml:space="preserve">סעיף </w:t>
            </w:r>
          </w:p>
        </w:tc>
        <w:tc>
          <w:tcPr>
            <w:tcW w:w="1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6AA5F13" w14:textId="49AB2C7C" w:rsidR="001E22F0" w:rsidRDefault="001E22F0" w:rsidP="001B293D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rtl/>
              </w:rPr>
            </w:pPr>
            <w:r>
              <w:rPr>
                <w:rFonts w:ascii="Arial" w:eastAsia="Times New Roman" w:hAnsi="Arial" w:cs="Arial" w:hint="cs"/>
                <w:color w:val="000000"/>
                <w:rtl/>
              </w:rPr>
              <w:t>הנמקה</w:t>
            </w:r>
          </w:p>
        </w:tc>
        <w:tc>
          <w:tcPr>
            <w:tcW w:w="19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82A8E89" w14:textId="3FA48C62" w:rsidR="001E22F0" w:rsidRPr="00B91FDB" w:rsidRDefault="001E22F0" w:rsidP="001B293D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 w:hint="cs"/>
                <w:color w:val="000000"/>
                <w:rtl/>
              </w:rPr>
              <w:t xml:space="preserve">סכום </w:t>
            </w:r>
          </w:p>
        </w:tc>
      </w:tr>
      <w:tr w:rsidR="001E22F0" w:rsidRPr="00B91FDB" w14:paraId="5D500564" w14:textId="77777777" w:rsidTr="00960730">
        <w:trPr>
          <w:trHeight w:val="300"/>
        </w:trPr>
        <w:tc>
          <w:tcPr>
            <w:tcW w:w="5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EBCD1C7" w14:textId="77777777" w:rsidR="001E22F0" w:rsidRPr="00B91FDB" w:rsidRDefault="001E22F0" w:rsidP="001B293D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B91FDB">
              <w:rPr>
                <w:rFonts w:ascii="Arial" w:eastAsia="Times New Roman" w:hAnsi="Arial" w:cs="Arial"/>
                <w:color w:val="000000"/>
              </w:rPr>
              <w:t>1</w:t>
            </w:r>
          </w:p>
        </w:tc>
        <w:tc>
          <w:tcPr>
            <w:tcW w:w="469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CC8AA24" w14:textId="77777777" w:rsidR="001E22F0" w:rsidRPr="00B91FDB" w:rsidRDefault="001E22F0" w:rsidP="001B293D">
            <w:pPr>
              <w:bidi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91FD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68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57076E4" w14:textId="77777777" w:rsidR="001E22F0" w:rsidRPr="00B91FDB" w:rsidRDefault="001E22F0" w:rsidP="001B293D">
            <w:pPr>
              <w:bidi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98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93401AA" w14:textId="710E1CB6" w:rsidR="001E22F0" w:rsidRPr="00B91FDB" w:rsidRDefault="001E22F0" w:rsidP="001B293D">
            <w:pPr>
              <w:bidi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91FDB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1E22F0" w:rsidRPr="00B91FDB" w14:paraId="1C2EBD56" w14:textId="77777777" w:rsidTr="00960730">
        <w:trPr>
          <w:trHeight w:val="300"/>
        </w:trPr>
        <w:tc>
          <w:tcPr>
            <w:tcW w:w="5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1EBBF5E" w14:textId="77777777" w:rsidR="001E22F0" w:rsidRPr="00B91FDB" w:rsidRDefault="001E22F0" w:rsidP="001B293D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B91FDB">
              <w:rPr>
                <w:rFonts w:ascii="Arial" w:eastAsia="Times New Roman" w:hAnsi="Arial" w:cs="Arial"/>
                <w:color w:val="000000"/>
              </w:rPr>
              <w:t>2</w:t>
            </w:r>
          </w:p>
        </w:tc>
        <w:tc>
          <w:tcPr>
            <w:tcW w:w="469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C196486" w14:textId="77777777" w:rsidR="001E22F0" w:rsidRPr="00B91FDB" w:rsidRDefault="001E22F0" w:rsidP="001B293D">
            <w:pPr>
              <w:bidi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91FD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68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B7A1497" w14:textId="77777777" w:rsidR="001E22F0" w:rsidRPr="00B91FDB" w:rsidRDefault="001E22F0" w:rsidP="001B293D">
            <w:pPr>
              <w:bidi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98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5322751" w14:textId="068DDD93" w:rsidR="001E22F0" w:rsidRPr="00B91FDB" w:rsidRDefault="001E22F0" w:rsidP="001B293D">
            <w:pPr>
              <w:bidi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91FDB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1E22F0" w:rsidRPr="00B91FDB" w14:paraId="46D2F18E" w14:textId="77777777" w:rsidTr="00960730">
        <w:trPr>
          <w:trHeight w:val="300"/>
        </w:trPr>
        <w:tc>
          <w:tcPr>
            <w:tcW w:w="5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8225718" w14:textId="77777777" w:rsidR="001E22F0" w:rsidRPr="00B91FDB" w:rsidRDefault="001E22F0" w:rsidP="001B293D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B91FDB">
              <w:rPr>
                <w:rFonts w:ascii="Arial" w:eastAsia="Times New Roman" w:hAnsi="Arial" w:cs="Arial"/>
                <w:color w:val="000000"/>
              </w:rPr>
              <w:t>3</w:t>
            </w:r>
          </w:p>
        </w:tc>
        <w:tc>
          <w:tcPr>
            <w:tcW w:w="469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8741F2A" w14:textId="77777777" w:rsidR="001E22F0" w:rsidRPr="00B91FDB" w:rsidRDefault="001E22F0" w:rsidP="001B293D">
            <w:pPr>
              <w:bidi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91FD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68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6B3F327" w14:textId="77777777" w:rsidR="001E22F0" w:rsidRPr="00B91FDB" w:rsidRDefault="001E22F0" w:rsidP="001B293D">
            <w:pPr>
              <w:bidi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98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9DC7A3B" w14:textId="6574A392" w:rsidR="001E22F0" w:rsidRPr="00B91FDB" w:rsidRDefault="001E22F0" w:rsidP="001B293D">
            <w:pPr>
              <w:bidi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91FDB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1E22F0" w:rsidRPr="00B91FDB" w14:paraId="66C94C7A" w14:textId="77777777" w:rsidTr="00960730">
        <w:trPr>
          <w:trHeight w:val="300"/>
        </w:trPr>
        <w:tc>
          <w:tcPr>
            <w:tcW w:w="5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589AF40" w14:textId="77777777" w:rsidR="001E22F0" w:rsidRPr="00B91FDB" w:rsidRDefault="001E22F0" w:rsidP="001B293D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B91FDB">
              <w:rPr>
                <w:rFonts w:ascii="Arial" w:eastAsia="Times New Roman" w:hAnsi="Arial" w:cs="Arial"/>
                <w:color w:val="000000"/>
              </w:rPr>
              <w:t>4</w:t>
            </w:r>
          </w:p>
        </w:tc>
        <w:tc>
          <w:tcPr>
            <w:tcW w:w="469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E14FBD9" w14:textId="77777777" w:rsidR="001E22F0" w:rsidRPr="00B91FDB" w:rsidRDefault="001E22F0" w:rsidP="001B293D">
            <w:pPr>
              <w:bidi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91FD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68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13C9BAC" w14:textId="77777777" w:rsidR="001E22F0" w:rsidRPr="00B91FDB" w:rsidRDefault="001E22F0" w:rsidP="001B293D">
            <w:pPr>
              <w:bidi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98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60E8640" w14:textId="0083F437" w:rsidR="001E22F0" w:rsidRPr="00B91FDB" w:rsidRDefault="001E22F0" w:rsidP="001B293D">
            <w:pPr>
              <w:bidi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91FDB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1E22F0" w:rsidRPr="00B91FDB" w14:paraId="7F02EB46" w14:textId="77777777" w:rsidTr="00960730">
        <w:trPr>
          <w:trHeight w:val="300"/>
        </w:trPr>
        <w:tc>
          <w:tcPr>
            <w:tcW w:w="5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387DDB4" w14:textId="77777777" w:rsidR="001E22F0" w:rsidRPr="00B91FDB" w:rsidRDefault="001E22F0" w:rsidP="001B293D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B91FDB">
              <w:rPr>
                <w:rFonts w:ascii="Arial" w:eastAsia="Times New Roman" w:hAnsi="Arial" w:cs="Arial"/>
                <w:color w:val="000000"/>
              </w:rPr>
              <w:t>5</w:t>
            </w:r>
          </w:p>
        </w:tc>
        <w:tc>
          <w:tcPr>
            <w:tcW w:w="469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E51261F" w14:textId="77777777" w:rsidR="001E22F0" w:rsidRPr="00B91FDB" w:rsidRDefault="001E22F0" w:rsidP="001B293D">
            <w:pPr>
              <w:bidi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91FD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68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4DCA720" w14:textId="77777777" w:rsidR="001E22F0" w:rsidRPr="00B91FDB" w:rsidRDefault="001E22F0" w:rsidP="001B293D">
            <w:pPr>
              <w:bidi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98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A304409" w14:textId="6D2D1071" w:rsidR="001E22F0" w:rsidRPr="00B91FDB" w:rsidRDefault="001E22F0" w:rsidP="001B293D">
            <w:pPr>
              <w:bidi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91FDB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1E22F0" w:rsidRPr="00B91FDB" w14:paraId="736443AA" w14:textId="77777777" w:rsidTr="00960730">
        <w:trPr>
          <w:trHeight w:val="300"/>
        </w:trPr>
        <w:tc>
          <w:tcPr>
            <w:tcW w:w="5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E08CE66" w14:textId="77777777" w:rsidR="001E22F0" w:rsidRPr="00B91FDB" w:rsidRDefault="001E22F0" w:rsidP="001B293D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B91FDB">
              <w:rPr>
                <w:rFonts w:ascii="Arial" w:eastAsia="Times New Roman" w:hAnsi="Arial" w:cs="Arial"/>
                <w:color w:val="000000"/>
              </w:rPr>
              <w:t>6</w:t>
            </w:r>
          </w:p>
        </w:tc>
        <w:tc>
          <w:tcPr>
            <w:tcW w:w="469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2E2DD2C" w14:textId="77777777" w:rsidR="001E22F0" w:rsidRPr="00B91FDB" w:rsidRDefault="001E22F0" w:rsidP="001B293D">
            <w:pPr>
              <w:bidi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91FD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68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24A630F" w14:textId="77777777" w:rsidR="001E22F0" w:rsidRPr="00B91FDB" w:rsidRDefault="001E22F0" w:rsidP="001B293D">
            <w:pPr>
              <w:bidi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98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44BAAB6" w14:textId="50045C01" w:rsidR="001E22F0" w:rsidRPr="00B91FDB" w:rsidRDefault="001E22F0" w:rsidP="001B293D">
            <w:pPr>
              <w:bidi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91FDB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1E22F0" w:rsidRPr="00B91FDB" w14:paraId="7705EDC4" w14:textId="77777777" w:rsidTr="00960730">
        <w:trPr>
          <w:trHeight w:val="300"/>
        </w:trPr>
        <w:tc>
          <w:tcPr>
            <w:tcW w:w="5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884BD67" w14:textId="77777777" w:rsidR="001E22F0" w:rsidRPr="00B91FDB" w:rsidRDefault="001E22F0" w:rsidP="001B293D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B91FDB">
              <w:rPr>
                <w:rFonts w:ascii="Arial" w:eastAsia="Times New Roman" w:hAnsi="Arial" w:cs="Arial"/>
                <w:color w:val="000000"/>
              </w:rPr>
              <w:t>7</w:t>
            </w:r>
          </w:p>
        </w:tc>
        <w:tc>
          <w:tcPr>
            <w:tcW w:w="469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76300F1" w14:textId="77777777" w:rsidR="001E22F0" w:rsidRPr="00B91FDB" w:rsidRDefault="001E22F0" w:rsidP="001B293D">
            <w:pPr>
              <w:bidi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91FD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68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5636F0B" w14:textId="77777777" w:rsidR="001E22F0" w:rsidRPr="00B91FDB" w:rsidRDefault="001E22F0" w:rsidP="001B293D">
            <w:pPr>
              <w:bidi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98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C28064D" w14:textId="0AC72858" w:rsidR="001E22F0" w:rsidRPr="00B91FDB" w:rsidRDefault="001E22F0" w:rsidP="001B293D">
            <w:pPr>
              <w:bidi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91FDB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1E22F0" w:rsidRPr="00B91FDB" w14:paraId="7D57B996" w14:textId="77777777" w:rsidTr="00960730">
        <w:trPr>
          <w:trHeight w:val="300"/>
        </w:trPr>
        <w:tc>
          <w:tcPr>
            <w:tcW w:w="5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97F6EF7" w14:textId="77777777" w:rsidR="001E22F0" w:rsidRPr="00B91FDB" w:rsidRDefault="001E22F0" w:rsidP="001B293D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B91FDB">
              <w:rPr>
                <w:rFonts w:ascii="Arial" w:eastAsia="Times New Roman" w:hAnsi="Arial" w:cs="Arial"/>
                <w:color w:val="000000"/>
              </w:rPr>
              <w:t>8</w:t>
            </w:r>
          </w:p>
        </w:tc>
        <w:tc>
          <w:tcPr>
            <w:tcW w:w="469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8D0CFD2" w14:textId="77777777" w:rsidR="001E22F0" w:rsidRPr="00B91FDB" w:rsidRDefault="001E22F0" w:rsidP="001B293D">
            <w:pPr>
              <w:bidi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91FD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68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878EE23" w14:textId="77777777" w:rsidR="001E22F0" w:rsidRPr="00B91FDB" w:rsidRDefault="001E22F0" w:rsidP="001B293D">
            <w:pPr>
              <w:bidi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98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DC1A02E" w14:textId="22A7BFE1" w:rsidR="001E22F0" w:rsidRPr="00B91FDB" w:rsidRDefault="001E22F0" w:rsidP="001B293D">
            <w:pPr>
              <w:bidi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91FDB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1E22F0" w:rsidRPr="00B91FDB" w14:paraId="05866E29" w14:textId="77777777" w:rsidTr="00960730">
        <w:trPr>
          <w:trHeight w:val="300"/>
        </w:trPr>
        <w:tc>
          <w:tcPr>
            <w:tcW w:w="5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9779D90" w14:textId="77777777" w:rsidR="001E22F0" w:rsidRPr="00B91FDB" w:rsidRDefault="001E22F0" w:rsidP="001B293D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B91FDB">
              <w:rPr>
                <w:rFonts w:ascii="Arial" w:eastAsia="Times New Roman" w:hAnsi="Arial" w:cs="Arial"/>
                <w:color w:val="000000"/>
              </w:rPr>
              <w:t>9</w:t>
            </w:r>
          </w:p>
        </w:tc>
        <w:tc>
          <w:tcPr>
            <w:tcW w:w="469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CE470B5" w14:textId="77777777" w:rsidR="001E22F0" w:rsidRPr="00B91FDB" w:rsidRDefault="001E22F0" w:rsidP="001B293D">
            <w:pPr>
              <w:bidi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91FD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68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C22467B" w14:textId="77777777" w:rsidR="001E22F0" w:rsidRPr="00B91FDB" w:rsidRDefault="001E22F0" w:rsidP="001B293D">
            <w:pPr>
              <w:bidi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98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2C4AFF7" w14:textId="72546E8F" w:rsidR="001E22F0" w:rsidRPr="00B91FDB" w:rsidRDefault="001E22F0" w:rsidP="001B293D">
            <w:pPr>
              <w:bidi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91FDB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1E22F0" w:rsidRPr="00B91FDB" w14:paraId="55255E49" w14:textId="77777777" w:rsidTr="00960730">
        <w:trPr>
          <w:trHeight w:val="300"/>
        </w:trPr>
        <w:tc>
          <w:tcPr>
            <w:tcW w:w="5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13CCDC6" w14:textId="77777777" w:rsidR="001E22F0" w:rsidRPr="00B91FDB" w:rsidRDefault="001E22F0" w:rsidP="001B293D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B91FDB">
              <w:rPr>
                <w:rFonts w:ascii="Arial" w:eastAsia="Times New Roman" w:hAnsi="Arial" w:cs="Arial"/>
                <w:color w:val="000000"/>
              </w:rPr>
              <w:t>10</w:t>
            </w:r>
          </w:p>
        </w:tc>
        <w:tc>
          <w:tcPr>
            <w:tcW w:w="469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4AEE537" w14:textId="77777777" w:rsidR="001E22F0" w:rsidRPr="00B91FDB" w:rsidRDefault="001E22F0" w:rsidP="001B293D">
            <w:pPr>
              <w:bidi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91FD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68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7F60DAA" w14:textId="77777777" w:rsidR="001E22F0" w:rsidRPr="00B91FDB" w:rsidRDefault="001E22F0" w:rsidP="001B293D">
            <w:pPr>
              <w:bidi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98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49C6957" w14:textId="39F6B121" w:rsidR="001E22F0" w:rsidRPr="00B91FDB" w:rsidRDefault="001E22F0" w:rsidP="001B293D">
            <w:pPr>
              <w:bidi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91FDB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</w:tbl>
    <w:p w14:paraId="159F04D1" w14:textId="7F639CC7" w:rsidR="00FF1431" w:rsidRDefault="00FF1431" w:rsidP="008D5DA9">
      <w:pPr>
        <w:rPr>
          <w:rFonts w:cs="Arial"/>
          <w:b/>
          <w:bCs/>
          <w:rtl/>
        </w:rPr>
      </w:pPr>
    </w:p>
    <w:p w14:paraId="2B82689E" w14:textId="77777777" w:rsidR="00FF1431" w:rsidRDefault="00FF1431">
      <w:pPr>
        <w:bidi w:val="0"/>
        <w:rPr>
          <w:rFonts w:cs="Arial"/>
          <w:b/>
          <w:bCs/>
          <w:rtl/>
        </w:rPr>
      </w:pPr>
      <w:r>
        <w:rPr>
          <w:rFonts w:cs="Arial"/>
          <w:b/>
          <w:bCs/>
          <w:rtl/>
        </w:rPr>
        <w:br w:type="page"/>
      </w:r>
    </w:p>
    <w:p w14:paraId="7CD480F1" w14:textId="77777777" w:rsidR="008D5DA9" w:rsidRDefault="008D5DA9" w:rsidP="008D5DA9">
      <w:pPr>
        <w:rPr>
          <w:rFonts w:cs="Arial"/>
          <w:b/>
          <w:bCs/>
          <w:rtl/>
        </w:rPr>
      </w:pPr>
    </w:p>
    <w:p w14:paraId="63EBF4FE" w14:textId="2682A2A7" w:rsidR="007E6768" w:rsidRDefault="00F775B3" w:rsidP="007E6768">
      <w:pPr>
        <w:rPr>
          <w:rFonts w:cs="Arial"/>
          <w:b/>
          <w:bCs/>
          <w:u w:val="single"/>
          <w:rtl/>
        </w:rPr>
      </w:pPr>
      <w:r>
        <w:rPr>
          <w:rFonts w:cs="Arial" w:hint="cs"/>
          <w:b/>
          <w:bCs/>
          <w:u w:val="single"/>
          <w:rtl/>
        </w:rPr>
        <w:t>חלק ג'</w:t>
      </w:r>
      <w:r w:rsidRPr="00B81F05">
        <w:rPr>
          <w:rFonts w:cs="Arial"/>
          <w:b/>
          <w:bCs/>
          <w:u w:val="single"/>
          <w:rtl/>
        </w:rPr>
        <w:t>: חתימות</w:t>
      </w:r>
      <w:r w:rsidRPr="00B81F05">
        <w:rPr>
          <w:rFonts w:cs="Arial" w:hint="cs"/>
          <w:b/>
          <w:bCs/>
          <w:u w:val="single"/>
          <w:rtl/>
        </w:rPr>
        <w:t xml:space="preserve"> </w:t>
      </w:r>
      <w:r>
        <w:rPr>
          <w:rFonts w:cs="Arial" w:hint="cs"/>
          <w:b/>
          <w:bCs/>
          <w:u w:val="single"/>
          <w:rtl/>
        </w:rPr>
        <w:t xml:space="preserve">חוקרים </w:t>
      </w:r>
      <w:r w:rsidR="00787149">
        <w:rPr>
          <w:rFonts w:cs="Arial" w:hint="cs"/>
          <w:b/>
          <w:bCs/>
          <w:u w:val="single"/>
          <w:rtl/>
        </w:rPr>
        <w:t xml:space="preserve">/ אנשי סגל </w:t>
      </w:r>
      <w:r>
        <w:rPr>
          <w:rFonts w:cs="Arial" w:hint="cs"/>
          <w:b/>
          <w:bCs/>
          <w:u w:val="single"/>
          <w:rtl/>
        </w:rPr>
        <w:t>ראשיים</w:t>
      </w:r>
      <w:r w:rsidRPr="00B81F05">
        <w:rPr>
          <w:rFonts w:cs="Arial" w:hint="cs"/>
          <w:b/>
          <w:bCs/>
          <w:u w:val="single"/>
          <w:rtl/>
        </w:rPr>
        <w:t xml:space="preserve"> </w:t>
      </w:r>
    </w:p>
    <w:p w14:paraId="16FE73F0" w14:textId="77777777" w:rsidR="00A260FA" w:rsidRPr="00B81F05" w:rsidRDefault="00A260FA" w:rsidP="007E6768">
      <w:pPr>
        <w:rPr>
          <w:rFonts w:cs="Arial"/>
          <w:b/>
          <w:bCs/>
          <w:u w:val="single"/>
          <w:rtl/>
        </w:rPr>
      </w:pPr>
    </w:p>
    <w:p w14:paraId="40846B42" w14:textId="77777777" w:rsidR="007E6768" w:rsidRPr="00B81F05" w:rsidRDefault="00F775B3" w:rsidP="00895DA0">
      <w:pPr>
        <w:rPr>
          <w:rFonts w:cs="Arial"/>
          <w:rtl/>
        </w:rPr>
      </w:pPr>
      <w:r>
        <w:rPr>
          <w:rFonts w:cs="Arial" w:hint="cs"/>
        </w:rPr>
        <w:t>HIT</w:t>
      </w:r>
      <w:r>
        <w:rPr>
          <w:rFonts w:cs="Arial" w:hint="cs"/>
          <w:rtl/>
        </w:rPr>
        <w:t xml:space="preserve"> מכון טכנולוגי חולון </w:t>
      </w:r>
      <w:r w:rsidR="009678F4">
        <w:rPr>
          <w:rFonts w:cs="Arial" w:hint="cs"/>
          <w:rtl/>
        </w:rPr>
        <w:t>-</w:t>
      </w:r>
      <w:r>
        <w:rPr>
          <w:rFonts w:cs="Arial" w:hint="cs"/>
          <w:rtl/>
        </w:rPr>
        <w:t xml:space="preserve"> </w:t>
      </w:r>
    </w:p>
    <w:p w14:paraId="33138CEF" w14:textId="77777777" w:rsidR="007E6768" w:rsidRPr="00B81F05" w:rsidRDefault="00F775B3" w:rsidP="007E6768">
      <w:pPr>
        <w:rPr>
          <w:rFonts w:cs="Arial"/>
          <w:rtl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F8FE7C8" wp14:editId="3EBBBFBE">
                <wp:simplePos x="0" y="0"/>
                <wp:positionH relativeFrom="column">
                  <wp:posOffset>445135</wp:posOffset>
                </wp:positionH>
                <wp:positionV relativeFrom="paragraph">
                  <wp:posOffset>285749</wp:posOffset>
                </wp:positionV>
                <wp:extent cx="2276475" cy="0"/>
                <wp:effectExtent l="0" t="0" r="0" b="0"/>
                <wp:wrapNone/>
                <wp:docPr id="12" name="מחבר ישר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7647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מחבר ישר 12" o:spid="_x0000_s1025" style="mso-height-percent:0;mso-height-relative:page;mso-width-percent:0;mso-width-relative:page;mso-wrap-distance-bottom:0;mso-wrap-distance-left:9pt;mso-wrap-distance-right:9pt;mso-wrap-distance-top:0;mso-wrap-style:square;position:absolute;visibility:visible;z-index:251661312" from="35.05pt,22.5pt" to="214.3pt,22.5pt" strokecolor="black" strokeweight="0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3B7BEEE" wp14:editId="7B24814E">
                <wp:simplePos x="0" y="0"/>
                <wp:positionH relativeFrom="column">
                  <wp:posOffset>3095625</wp:posOffset>
                </wp:positionH>
                <wp:positionV relativeFrom="paragraph">
                  <wp:posOffset>281304</wp:posOffset>
                </wp:positionV>
                <wp:extent cx="2276475" cy="0"/>
                <wp:effectExtent l="0" t="0" r="0" b="0"/>
                <wp:wrapNone/>
                <wp:docPr id="11" name="מחבר ישר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7647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מחבר ישר 11" o:spid="_x0000_s1026" style="mso-height-percent:0;mso-height-relative:page;mso-width-percent:0;mso-width-relative:page;mso-wrap-distance-bottom:0;mso-wrap-distance-left:9pt;mso-wrap-distance-right:9pt;mso-wrap-distance-top:0;mso-wrap-style:square;position:absolute;visibility:visible;z-index:251659264" from="243.75pt,22.15pt" to="423pt,22.15pt" strokecolor="black" strokeweight="0.5pt">
                <v:stroke joinstyle="miter"/>
              </v:line>
            </w:pict>
          </mc:Fallback>
        </mc:AlternateContent>
      </w:r>
      <w:r w:rsidRPr="00B81F05">
        <w:rPr>
          <w:rFonts w:cs="Arial" w:hint="cs"/>
          <w:rtl/>
        </w:rPr>
        <w:t xml:space="preserve">  </w:t>
      </w:r>
    </w:p>
    <w:p w14:paraId="10126B05" w14:textId="77777777" w:rsidR="007E6768" w:rsidRPr="00B81F05" w:rsidRDefault="00F775B3" w:rsidP="007E6768">
      <w:pPr>
        <w:rPr>
          <w:rFonts w:cs="Arial"/>
          <w:rtl/>
        </w:rPr>
      </w:pPr>
      <w:r w:rsidRPr="00B81F05">
        <w:rPr>
          <w:rFonts w:cs="Arial" w:hint="cs"/>
          <w:rtl/>
        </w:rPr>
        <w:t xml:space="preserve">                   </w:t>
      </w:r>
      <w:r w:rsidRPr="00B81F05">
        <w:rPr>
          <w:rFonts w:cs="Arial"/>
          <w:rtl/>
        </w:rPr>
        <w:t>שם</w:t>
      </w:r>
      <w:r w:rsidRPr="00B81F05">
        <w:rPr>
          <w:rFonts w:cs="Arial"/>
          <w:rtl/>
        </w:rPr>
        <w:tab/>
      </w:r>
      <w:r w:rsidRPr="00B81F05">
        <w:rPr>
          <w:rFonts w:cs="Arial"/>
          <w:rtl/>
        </w:rPr>
        <w:tab/>
      </w:r>
      <w:r w:rsidRPr="00B81F05">
        <w:rPr>
          <w:rFonts w:cs="Arial" w:hint="cs"/>
          <w:rtl/>
        </w:rPr>
        <w:t xml:space="preserve">                                            </w:t>
      </w:r>
      <w:r w:rsidRPr="00B81F05">
        <w:rPr>
          <w:rFonts w:cs="Arial"/>
          <w:rtl/>
        </w:rPr>
        <w:t>חתימה</w:t>
      </w:r>
    </w:p>
    <w:p w14:paraId="2DA04927" w14:textId="0C1BB37B" w:rsidR="007E6768" w:rsidRPr="00B81F05" w:rsidRDefault="00A260FA" w:rsidP="007E6768">
      <w:pPr>
        <w:rPr>
          <w:rtl/>
        </w:rPr>
      </w:pPr>
      <w:r>
        <w:rPr>
          <w:rFonts w:cs="Arial" w:hint="cs"/>
          <w:rtl/>
        </w:rPr>
        <w:t xml:space="preserve">המכללה האקדמית הדסה ירושלים </w:t>
      </w:r>
      <w:r w:rsidR="00F775B3">
        <w:rPr>
          <w:rFonts w:hint="cs"/>
          <w:rtl/>
        </w:rPr>
        <w:t xml:space="preserve"> - </w:t>
      </w:r>
    </w:p>
    <w:p w14:paraId="792328B1" w14:textId="77777777" w:rsidR="007E6768" w:rsidRPr="00B81F05" w:rsidRDefault="00F775B3" w:rsidP="007E6768">
      <w:pPr>
        <w:rPr>
          <w:rFonts w:cs="Arial"/>
          <w:rtl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2818D2A" wp14:editId="7F115999">
                <wp:simplePos x="0" y="0"/>
                <wp:positionH relativeFrom="column">
                  <wp:posOffset>445135</wp:posOffset>
                </wp:positionH>
                <wp:positionV relativeFrom="paragraph">
                  <wp:posOffset>285749</wp:posOffset>
                </wp:positionV>
                <wp:extent cx="2276475" cy="0"/>
                <wp:effectExtent l="0" t="0" r="0" b="0"/>
                <wp:wrapNone/>
                <wp:docPr id="10" name="מחבר ישר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7647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מחבר ישר 10" o:spid="_x0000_s1027" style="mso-height-percent:0;mso-height-relative:page;mso-width-percent:0;mso-width-relative:page;mso-wrap-distance-bottom:0;mso-wrap-distance-left:9pt;mso-wrap-distance-right:9pt;mso-wrap-distance-top:0;mso-wrap-style:square;position:absolute;visibility:visible;z-index:251665408" from="35.05pt,22.5pt" to="214.3pt,22.5pt" strokecolor="black" strokeweight="0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7A73E83" wp14:editId="46161236">
                <wp:simplePos x="0" y="0"/>
                <wp:positionH relativeFrom="column">
                  <wp:posOffset>3095625</wp:posOffset>
                </wp:positionH>
                <wp:positionV relativeFrom="paragraph">
                  <wp:posOffset>281304</wp:posOffset>
                </wp:positionV>
                <wp:extent cx="2276475" cy="0"/>
                <wp:effectExtent l="0" t="0" r="0" b="0"/>
                <wp:wrapNone/>
                <wp:docPr id="9" name="מחבר ישר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7647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מחבר ישר 9" o:spid="_x0000_s1028" style="mso-height-percent:0;mso-height-relative:page;mso-width-percent:0;mso-width-relative:page;mso-wrap-distance-bottom:0;mso-wrap-distance-left:9pt;mso-wrap-distance-right:9pt;mso-wrap-distance-top:0;mso-wrap-style:square;position:absolute;visibility:visible;z-index:251663360" from="243.75pt,22.15pt" to="423pt,22.15pt" strokecolor="black" strokeweight="0.5pt">
                <v:stroke joinstyle="miter"/>
              </v:line>
            </w:pict>
          </mc:Fallback>
        </mc:AlternateContent>
      </w:r>
      <w:r w:rsidRPr="00B81F05">
        <w:rPr>
          <w:rFonts w:cs="Arial" w:hint="cs"/>
          <w:rtl/>
        </w:rPr>
        <w:t xml:space="preserve">  </w:t>
      </w:r>
    </w:p>
    <w:p w14:paraId="400C3667" w14:textId="1FFEE301" w:rsidR="00CE6C94" w:rsidRDefault="00F775B3" w:rsidP="00FF1431">
      <w:pPr>
        <w:rPr>
          <w:rtl/>
        </w:rPr>
      </w:pPr>
      <w:r w:rsidRPr="00B81F05">
        <w:rPr>
          <w:rFonts w:cs="Arial" w:hint="cs"/>
          <w:rtl/>
        </w:rPr>
        <w:t xml:space="preserve">                   </w:t>
      </w:r>
      <w:r w:rsidRPr="00B81F05">
        <w:rPr>
          <w:rFonts w:cs="Arial"/>
          <w:rtl/>
        </w:rPr>
        <w:t>שם</w:t>
      </w:r>
      <w:r w:rsidRPr="00B81F05">
        <w:rPr>
          <w:rFonts w:cs="Arial"/>
          <w:rtl/>
        </w:rPr>
        <w:tab/>
      </w:r>
      <w:r w:rsidRPr="00B81F05">
        <w:rPr>
          <w:rFonts w:cs="Arial"/>
          <w:rtl/>
        </w:rPr>
        <w:tab/>
      </w:r>
      <w:r w:rsidRPr="00B81F05">
        <w:rPr>
          <w:rFonts w:cs="Arial" w:hint="cs"/>
          <w:rtl/>
        </w:rPr>
        <w:t xml:space="preserve">                                            </w:t>
      </w:r>
      <w:r w:rsidRPr="00B81F05">
        <w:rPr>
          <w:rFonts w:cs="Arial"/>
          <w:rtl/>
        </w:rPr>
        <w:t>חתימה</w:t>
      </w:r>
      <w:r w:rsidR="00FF1431">
        <w:rPr>
          <w:rFonts w:hint="cs"/>
          <w:rtl/>
        </w:rPr>
        <w:t xml:space="preserve"> </w:t>
      </w:r>
    </w:p>
    <w:sectPr w:rsidR="00CE6C94" w:rsidSect="00DA4983">
      <w:headerReference w:type="default" r:id="rId8"/>
      <w:footerReference w:type="default" r:id="rId9"/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069AE3" w14:textId="77777777" w:rsidR="00B4551C" w:rsidRDefault="00F775B3">
      <w:pPr>
        <w:spacing w:after="0" w:line="240" w:lineRule="auto"/>
      </w:pPr>
      <w:r>
        <w:separator/>
      </w:r>
    </w:p>
  </w:endnote>
  <w:endnote w:type="continuationSeparator" w:id="0">
    <w:p w14:paraId="66E68C34" w14:textId="77777777" w:rsidR="00B4551C" w:rsidRDefault="00F775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91906618"/>
      <w:docPartObj>
        <w:docPartGallery w:val="Page Numbers (Bottom of Page)"/>
        <w:docPartUnique/>
      </w:docPartObj>
    </w:sdtPr>
    <w:sdtEndPr/>
    <w:sdtContent>
      <w:p w14:paraId="5B871453" w14:textId="1909C420" w:rsidR="00FF1431" w:rsidRDefault="00FF1431">
        <w:pPr>
          <w:pStyle w:val="ab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rtl/>
            <w:lang w:val="he-IL"/>
          </w:rPr>
          <w:t>2</w:t>
        </w:r>
        <w:r>
          <w:fldChar w:fldCharType="end"/>
        </w:r>
      </w:p>
    </w:sdtContent>
  </w:sdt>
  <w:p w14:paraId="2754EB5C" w14:textId="77777777" w:rsidR="00FF1431" w:rsidRDefault="00FF1431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C58DAA" w14:textId="77777777" w:rsidR="00B4551C" w:rsidRDefault="00F775B3">
      <w:pPr>
        <w:spacing w:after="0" w:line="240" w:lineRule="auto"/>
      </w:pPr>
      <w:r>
        <w:separator/>
      </w:r>
    </w:p>
  </w:footnote>
  <w:footnote w:type="continuationSeparator" w:id="0">
    <w:p w14:paraId="1E29602C" w14:textId="77777777" w:rsidR="00B4551C" w:rsidRDefault="00F775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4341E0" w14:textId="7F8E391F" w:rsidR="007E6768" w:rsidRDefault="00A260FA" w:rsidP="008F0178">
    <w:pPr>
      <w:pStyle w:val="a9"/>
      <w:ind w:firstLine="720"/>
    </w:pPr>
    <w:r>
      <w:rPr>
        <w:noProof/>
      </w:rPr>
      <w:drawing>
        <wp:anchor distT="0" distB="0" distL="114300" distR="114300" simplePos="0" relativeHeight="251660288" behindDoc="1" locked="0" layoutInCell="1" allowOverlap="1" wp14:anchorId="0E32500D" wp14:editId="191A7814">
          <wp:simplePos x="0" y="0"/>
          <wp:positionH relativeFrom="page">
            <wp:posOffset>6217920</wp:posOffset>
          </wp:positionH>
          <wp:positionV relativeFrom="paragraph">
            <wp:posOffset>-343535</wp:posOffset>
          </wp:positionV>
          <wp:extent cx="1066748" cy="813189"/>
          <wp:effectExtent l="0" t="0" r="0" b="0"/>
          <wp:wrapNone/>
          <wp:docPr id="1530068756" name="תמונה 1" descr="תמונה שמכילה טקסט, גופן, גרפיקה, צילום מסך&#10;&#10;התיאור נוצר באופן אוטומטי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30068756" name="תמונה 1" descr="תמונה שמכילה טקסט, גופן, גרפיקה, צילום מסך&#10;&#10;התיאור נוצר באופן אוטומטי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6748" cy="813189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775B3" w:rsidRPr="007E6768">
      <w:rPr>
        <w:rFonts w:cs="Arial"/>
        <w:noProof/>
        <w:rtl/>
      </w:rPr>
      <w:drawing>
        <wp:anchor distT="0" distB="0" distL="114300" distR="114300" simplePos="0" relativeHeight="251658240" behindDoc="0" locked="0" layoutInCell="1" allowOverlap="1" wp14:anchorId="1B25DA3B" wp14:editId="1631C84D">
          <wp:simplePos x="0" y="0"/>
          <wp:positionH relativeFrom="column">
            <wp:posOffset>-1038225</wp:posOffset>
          </wp:positionH>
          <wp:positionV relativeFrom="paragraph">
            <wp:posOffset>-339725</wp:posOffset>
          </wp:positionV>
          <wp:extent cx="1552575" cy="717435"/>
          <wp:effectExtent l="0" t="0" r="0" b="6985"/>
          <wp:wrapNone/>
          <wp:docPr id="1" name="Picture 1" descr="C:\Users\ayeletbe\Pictures\HIT5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C:\Users\ayeletbe\Pictures\HIT50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552575" cy="717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3115BD"/>
    <w:multiLevelType w:val="hybridMultilevel"/>
    <w:tmpl w:val="918ABE1A"/>
    <w:lvl w:ilvl="0" w:tplc="E4449982">
      <w:start w:val="1"/>
      <w:numFmt w:val="decimal"/>
      <w:lvlText w:val="%1."/>
      <w:lvlJc w:val="left"/>
      <w:pPr>
        <w:ind w:left="786" w:hanging="360"/>
      </w:pPr>
      <w:rPr>
        <w:b w:val="0"/>
        <w:bCs w:val="0"/>
      </w:rPr>
    </w:lvl>
    <w:lvl w:ilvl="1" w:tplc="A65E1378" w:tentative="1">
      <w:start w:val="1"/>
      <w:numFmt w:val="lowerLetter"/>
      <w:lvlText w:val="%2."/>
      <w:lvlJc w:val="left"/>
      <w:pPr>
        <w:ind w:left="1440" w:hanging="360"/>
      </w:pPr>
    </w:lvl>
    <w:lvl w:ilvl="2" w:tplc="26840640" w:tentative="1">
      <w:start w:val="1"/>
      <w:numFmt w:val="lowerRoman"/>
      <w:lvlText w:val="%3."/>
      <w:lvlJc w:val="right"/>
      <w:pPr>
        <w:ind w:left="2160" w:hanging="180"/>
      </w:pPr>
    </w:lvl>
    <w:lvl w:ilvl="3" w:tplc="2CAE5D68" w:tentative="1">
      <w:start w:val="1"/>
      <w:numFmt w:val="decimal"/>
      <w:lvlText w:val="%4."/>
      <w:lvlJc w:val="left"/>
      <w:pPr>
        <w:ind w:left="2880" w:hanging="360"/>
      </w:pPr>
    </w:lvl>
    <w:lvl w:ilvl="4" w:tplc="BC1C1BE4" w:tentative="1">
      <w:start w:val="1"/>
      <w:numFmt w:val="lowerLetter"/>
      <w:lvlText w:val="%5."/>
      <w:lvlJc w:val="left"/>
      <w:pPr>
        <w:ind w:left="3600" w:hanging="360"/>
      </w:pPr>
    </w:lvl>
    <w:lvl w:ilvl="5" w:tplc="6E064924" w:tentative="1">
      <w:start w:val="1"/>
      <w:numFmt w:val="lowerRoman"/>
      <w:lvlText w:val="%6."/>
      <w:lvlJc w:val="right"/>
      <w:pPr>
        <w:ind w:left="4320" w:hanging="180"/>
      </w:pPr>
    </w:lvl>
    <w:lvl w:ilvl="6" w:tplc="536CBDE4" w:tentative="1">
      <w:start w:val="1"/>
      <w:numFmt w:val="decimal"/>
      <w:lvlText w:val="%7."/>
      <w:lvlJc w:val="left"/>
      <w:pPr>
        <w:ind w:left="5040" w:hanging="360"/>
      </w:pPr>
    </w:lvl>
    <w:lvl w:ilvl="7" w:tplc="5268D88E" w:tentative="1">
      <w:start w:val="1"/>
      <w:numFmt w:val="lowerLetter"/>
      <w:lvlText w:val="%8."/>
      <w:lvlJc w:val="left"/>
      <w:pPr>
        <w:ind w:left="5760" w:hanging="360"/>
      </w:pPr>
    </w:lvl>
    <w:lvl w:ilvl="8" w:tplc="46940D4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1E3779"/>
    <w:multiLevelType w:val="hybridMultilevel"/>
    <w:tmpl w:val="F066F912"/>
    <w:lvl w:ilvl="0" w:tplc="FFFFFFFF">
      <w:start w:val="10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" w15:restartNumberingAfterBreak="0">
    <w:nsid w:val="5C33538A"/>
    <w:multiLevelType w:val="hybridMultilevel"/>
    <w:tmpl w:val="349E0DCC"/>
    <w:lvl w:ilvl="0" w:tplc="718C7B16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7F1E01D6">
      <w:start w:val="1"/>
      <w:numFmt w:val="decimal"/>
      <w:lvlText w:val="(%2)"/>
      <w:lvlJc w:val="left"/>
      <w:pPr>
        <w:ind w:left="1080" w:hanging="360"/>
      </w:pPr>
    </w:lvl>
    <w:lvl w:ilvl="2" w:tplc="B0D8E574">
      <w:start w:val="1"/>
      <w:numFmt w:val="lowerRoman"/>
      <w:lvlText w:val="%3."/>
      <w:lvlJc w:val="right"/>
      <w:pPr>
        <w:ind w:left="1800" w:hanging="180"/>
      </w:pPr>
    </w:lvl>
    <w:lvl w:ilvl="3" w:tplc="1A266500">
      <w:start w:val="1"/>
      <w:numFmt w:val="decimal"/>
      <w:lvlText w:val="%4."/>
      <w:lvlJc w:val="left"/>
      <w:pPr>
        <w:ind w:left="2520" w:hanging="360"/>
      </w:pPr>
    </w:lvl>
    <w:lvl w:ilvl="4" w:tplc="4D30A5CE">
      <w:start w:val="1"/>
      <w:numFmt w:val="lowerLetter"/>
      <w:lvlText w:val="%5."/>
      <w:lvlJc w:val="left"/>
      <w:pPr>
        <w:ind w:left="3240" w:hanging="360"/>
      </w:pPr>
    </w:lvl>
    <w:lvl w:ilvl="5" w:tplc="80969E3E">
      <w:start w:val="1"/>
      <w:numFmt w:val="lowerRoman"/>
      <w:lvlText w:val="%6."/>
      <w:lvlJc w:val="right"/>
      <w:pPr>
        <w:ind w:left="3960" w:hanging="180"/>
      </w:pPr>
    </w:lvl>
    <w:lvl w:ilvl="6" w:tplc="1640DA7A">
      <w:start w:val="1"/>
      <w:numFmt w:val="decimal"/>
      <w:lvlText w:val="%7."/>
      <w:lvlJc w:val="left"/>
      <w:pPr>
        <w:ind w:left="4680" w:hanging="360"/>
      </w:pPr>
    </w:lvl>
    <w:lvl w:ilvl="7" w:tplc="0ECAC82E">
      <w:start w:val="1"/>
      <w:numFmt w:val="lowerLetter"/>
      <w:lvlText w:val="%8."/>
      <w:lvlJc w:val="left"/>
      <w:pPr>
        <w:ind w:left="5400" w:hanging="360"/>
      </w:pPr>
    </w:lvl>
    <w:lvl w:ilvl="8" w:tplc="32D0D0B6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6DC8615C"/>
    <w:multiLevelType w:val="hybridMultilevel"/>
    <w:tmpl w:val="5A3C1F94"/>
    <w:lvl w:ilvl="0" w:tplc="FFFFFFFF">
      <w:start w:val="1"/>
      <w:numFmt w:val="decimal"/>
      <w:lvlText w:val="%1."/>
      <w:lvlJc w:val="left"/>
      <w:pPr>
        <w:ind w:left="786" w:hanging="360"/>
      </w:pPr>
      <w:rPr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795728C"/>
    <w:multiLevelType w:val="hybridMultilevel"/>
    <w:tmpl w:val="B44EB6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E94396E"/>
    <w:multiLevelType w:val="hybridMultilevel"/>
    <w:tmpl w:val="15F26C50"/>
    <w:lvl w:ilvl="0" w:tplc="685AE008">
      <w:start w:val="8"/>
      <w:numFmt w:val="decimal"/>
      <w:lvlText w:val="%1."/>
      <w:lvlJc w:val="left"/>
      <w:pPr>
        <w:ind w:left="786" w:hanging="360"/>
      </w:pPr>
      <w:rPr>
        <w:rFonts w:asciiTheme="minorHAnsi" w:hAnsiTheme="minorHAnsi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num w:numId="1" w16cid:durableId="1275092073">
    <w:abstractNumId w:val="0"/>
  </w:num>
  <w:num w:numId="2" w16cid:durableId="63656580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655644367">
    <w:abstractNumId w:val="5"/>
  </w:num>
  <w:num w:numId="4" w16cid:durableId="518861154">
    <w:abstractNumId w:val="3"/>
  </w:num>
  <w:num w:numId="5" w16cid:durableId="360126915">
    <w:abstractNumId w:val="1"/>
  </w:num>
  <w:num w:numId="6" w16cid:durableId="69403699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SwMLUwMzA2NTM2tTRX0lEKTi0uzszPAykwrAUAtU7UkywAAAA="/>
  </w:docVars>
  <w:rsids>
    <w:rsidRoot w:val="007E6768"/>
    <w:rsid w:val="000140AE"/>
    <w:rsid w:val="00023E8D"/>
    <w:rsid w:val="00031D44"/>
    <w:rsid w:val="000E60EC"/>
    <w:rsid w:val="00150D4B"/>
    <w:rsid w:val="001B7E8E"/>
    <w:rsid w:val="001E22F0"/>
    <w:rsid w:val="00232BDF"/>
    <w:rsid w:val="0026448E"/>
    <w:rsid w:val="00393315"/>
    <w:rsid w:val="003E4929"/>
    <w:rsid w:val="0044021C"/>
    <w:rsid w:val="004751A4"/>
    <w:rsid w:val="004F19D1"/>
    <w:rsid w:val="005121D6"/>
    <w:rsid w:val="005652C3"/>
    <w:rsid w:val="00571DFA"/>
    <w:rsid w:val="005879CA"/>
    <w:rsid w:val="005F71A6"/>
    <w:rsid w:val="0069746E"/>
    <w:rsid w:val="006D3277"/>
    <w:rsid w:val="006E3DED"/>
    <w:rsid w:val="00787149"/>
    <w:rsid w:val="007D23AD"/>
    <w:rsid w:val="007E6768"/>
    <w:rsid w:val="00800EDC"/>
    <w:rsid w:val="008104DD"/>
    <w:rsid w:val="0084318F"/>
    <w:rsid w:val="00895DA0"/>
    <w:rsid w:val="008D5DA9"/>
    <w:rsid w:val="008F0178"/>
    <w:rsid w:val="00960730"/>
    <w:rsid w:val="009678F4"/>
    <w:rsid w:val="009E0F91"/>
    <w:rsid w:val="00A260FA"/>
    <w:rsid w:val="00A272E9"/>
    <w:rsid w:val="00B4551C"/>
    <w:rsid w:val="00B45634"/>
    <w:rsid w:val="00B81F05"/>
    <w:rsid w:val="00B8748F"/>
    <w:rsid w:val="00B91FDB"/>
    <w:rsid w:val="00BA6474"/>
    <w:rsid w:val="00BB49C8"/>
    <w:rsid w:val="00C26E9A"/>
    <w:rsid w:val="00CB3071"/>
    <w:rsid w:val="00CE6C94"/>
    <w:rsid w:val="00CF7582"/>
    <w:rsid w:val="00D254D3"/>
    <w:rsid w:val="00D64490"/>
    <w:rsid w:val="00D743E8"/>
    <w:rsid w:val="00D80F58"/>
    <w:rsid w:val="00DA4983"/>
    <w:rsid w:val="00E00C2A"/>
    <w:rsid w:val="00E078E4"/>
    <w:rsid w:val="00EE339F"/>
    <w:rsid w:val="00F431C9"/>
    <w:rsid w:val="00F574C0"/>
    <w:rsid w:val="00F775B3"/>
    <w:rsid w:val="00F91ACA"/>
    <w:rsid w:val="00FF14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1B112803"/>
  <w15:docId w15:val="{7AD134F3-6103-4442-9F54-23F0CE0973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91FDB"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note text"/>
    <w:basedOn w:val="a"/>
    <w:link w:val="a4"/>
    <w:uiPriority w:val="99"/>
    <w:semiHidden/>
    <w:unhideWhenUsed/>
    <w:rsid w:val="007E676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a4">
    <w:name w:val="טקסט הערת שוליים תו"/>
    <w:basedOn w:val="a0"/>
    <w:link w:val="a3"/>
    <w:uiPriority w:val="99"/>
    <w:semiHidden/>
    <w:rsid w:val="007E6768"/>
    <w:rPr>
      <w:rFonts w:ascii="Times New Roman" w:eastAsia="Times New Roman" w:hAnsi="Times New Roman" w:cs="Times New Roman"/>
      <w:sz w:val="20"/>
      <w:szCs w:val="20"/>
    </w:rPr>
  </w:style>
  <w:style w:type="character" w:styleId="a5">
    <w:name w:val="footnote reference"/>
    <w:uiPriority w:val="99"/>
    <w:semiHidden/>
    <w:unhideWhenUsed/>
    <w:rsid w:val="007E6768"/>
    <w:rPr>
      <w:vertAlign w:val="superscript"/>
    </w:rPr>
  </w:style>
  <w:style w:type="paragraph" w:styleId="a6">
    <w:name w:val="List Paragraph"/>
    <w:basedOn w:val="a"/>
    <w:link w:val="a7"/>
    <w:uiPriority w:val="34"/>
    <w:qFormat/>
    <w:rsid w:val="007E6768"/>
    <w:pPr>
      <w:ind w:left="720"/>
      <w:contextualSpacing/>
    </w:pPr>
  </w:style>
  <w:style w:type="paragraph" w:styleId="a8">
    <w:name w:val="No Spacing"/>
    <w:uiPriority w:val="1"/>
    <w:qFormat/>
    <w:rsid w:val="007E6768"/>
    <w:pPr>
      <w:bidi/>
      <w:spacing w:after="0" w:line="240" w:lineRule="auto"/>
    </w:pPr>
    <w:rPr>
      <w:color w:val="4472C4" w:themeColor="accent5"/>
    </w:rPr>
  </w:style>
  <w:style w:type="paragraph" w:styleId="a9">
    <w:name w:val="header"/>
    <w:basedOn w:val="a"/>
    <w:link w:val="aa"/>
    <w:uiPriority w:val="99"/>
    <w:unhideWhenUsed/>
    <w:rsid w:val="007E6768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a">
    <w:name w:val="כותרת עליונה תו"/>
    <w:basedOn w:val="a0"/>
    <w:link w:val="a9"/>
    <w:uiPriority w:val="99"/>
    <w:rsid w:val="007E6768"/>
  </w:style>
  <w:style w:type="paragraph" w:styleId="ab">
    <w:name w:val="footer"/>
    <w:basedOn w:val="a"/>
    <w:link w:val="ac"/>
    <w:uiPriority w:val="99"/>
    <w:unhideWhenUsed/>
    <w:rsid w:val="007E6768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c">
    <w:name w:val="כותרת תחתונה תו"/>
    <w:basedOn w:val="a0"/>
    <w:link w:val="ab"/>
    <w:uiPriority w:val="99"/>
    <w:rsid w:val="007E6768"/>
  </w:style>
  <w:style w:type="character" w:styleId="ad">
    <w:name w:val="annotation reference"/>
    <w:basedOn w:val="a0"/>
    <w:uiPriority w:val="99"/>
    <w:semiHidden/>
    <w:unhideWhenUsed/>
    <w:rsid w:val="00F431C9"/>
    <w:rPr>
      <w:sz w:val="16"/>
      <w:szCs w:val="16"/>
    </w:rPr>
  </w:style>
  <w:style w:type="paragraph" w:styleId="ae">
    <w:name w:val="annotation text"/>
    <w:basedOn w:val="a"/>
    <w:link w:val="af"/>
    <w:uiPriority w:val="99"/>
    <w:semiHidden/>
    <w:unhideWhenUsed/>
    <w:rsid w:val="00F431C9"/>
    <w:pPr>
      <w:spacing w:line="240" w:lineRule="auto"/>
    </w:pPr>
    <w:rPr>
      <w:sz w:val="20"/>
      <w:szCs w:val="20"/>
    </w:rPr>
  </w:style>
  <w:style w:type="character" w:customStyle="1" w:styleId="af">
    <w:name w:val="טקסט הערה תו"/>
    <w:basedOn w:val="a0"/>
    <w:link w:val="ae"/>
    <w:uiPriority w:val="99"/>
    <w:semiHidden/>
    <w:rsid w:val="00F431C9"/>
    <w:rPr>
      <w:sz w:val="20"/>
      <w:szCs w:val="20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F431C9"/>
    <w:rPr>
      <w:b/>
      <w:bCs/>
    </w:rPr>
  </w:style>
  <w:style w:type="character" w:customStyle="1" w:styleId="af1">
    <w:name w:val="נושא הערה תו"/>
    <w:basedOn w:val="af"/>
    <w:link w:val="af0"/>
    <w:uiPriority w:val="99"/>
    <w:semiHidden/>
    <w:rsid w:val="00F431C9"/>
    <w:rPr>
      <w:b/>
      <w:bCs/>
      <w:sz w:val="20"/>
      <w:szCs w:val="20"/>
    </w:rPr>
  </w:style>
  <w:style w:type="paragraph" w:styleId="af2">
    <w:name w:val="Balloon Text"/>
    <w:basedOn w:val="a"/>
    <w:link w:val="af3"/>
    <w:uiPriority w:val="99"/>
    <w:semiHidden/>
    <w:unhideWhenUsed/>
    <w:rsid w:val="00F431C9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af3">
    <w:name w:val="טקסט בלונים תו"/>
    <w:basedOn w:val="a0"/>
    <w:link w:val="af2"/>
    <w:uiPriority w:val="99"/>
    <w:semiHidden/>
    <w:rsid w:val="00F431C9"/>
    <w:rPr>
      <w:rFonts w:ascii="Tahoma" w:hAnsi="Tahoma" w:cs="Tahoma"/>
      <w:sz w:val="18"/>
      <w:szCs w:val="18"/>
    </w:rPr>
  </w:style>
  <w:style w:type="table" w:styleId="af4">
    <w:name w:val="Table Grid"/>
    <w:basedOn w:val="a1"/>
    <w:uiPriority w:val="39"/>
    <w:rsid w:val="00CE6C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7">
    <w:name w:val="פיסקת רשימה תו"/>
    <w:link w:val="a6"/>
    <w:uiPriority w:val="34"/>
    <w:locked/>
    <w:rsid w:val="00800EDC"/>
  </w:style>
  <w:style w:type="paragraph" w:styleId="af5">
    <w:name w:val="Revision"/>
    <w:hidden/>
    <w:uiPriority w:val="99"/>
    <w:semiHidden/>
    <w:rsid w:val="0096073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1941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B55565-AD77-4D61-9667-315621E1F0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278</Words>
  <Characters>1412</Characters>
  <Application>Microsoft Office Word</Application>
  <DocSecurity>4</DocSecurity>
  <Lines>232</Lines>
  <Paragraphs>71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lya Refua</dc:creator>
  <cp:lastModifiedBy>Galya Refua</cp:lastModifiedBy>
  <cp:revision>2</cp:revision>
  <cp:lastPrinted>2023-09-13T06:27:00Z</cp:lastPrinted>
  <dcterms:created xsi:type="dcterms:W3CDTF">2024-01-04T10:19:00Z</dcterms:created>
  <dcterms:modified xsi:type="dcterms:W3CDTF">2024-01-04T1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d247583f750effe97662cb59e11df7b9d00b3020e3c49c73f808aa01a5837e4</vt:lpwstr>
  </property>
</Properties>
</file>